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4605B1" w14:textId="6DBEAEAD" w:rsidR="0037239B" w:rsidRDefault="00082711">
      <w:pPr>
        <w:jc w:val="right"/>
        <w:rPr>
          <w:color w:val="FF0000"/>
        </w:rPr>
      </w:pPr>
      <w:bookmarkStart w:id="0" w:name="_GoBack"/>
      <w:bookmarkEnd w:id="0"/>
      <w:r>
        <w:rPr>
          <w:rFonts w:ascii="Arial" w:hAnsi="Arial"/>
          <w:b/>
          <w:noProof/>
          <w:color w:val="FF0000"/>
          <w:sz w:val="15"/>
        </w:rPr>
        <w:drawing>
          <wp:anchor distT="0" distB="0" distL="114300" distR="114300" simplePos="0" relativeHeight="251657216" behindDoc="1" locked="0" layoutInCell="1" allowOverlap="1" wp14:anchorId="3A5EA174" wp14:editId="574E311B">
            <wp:simplePos x="0" y="0"/>
            <wp:positionH relativeFrom="column">
              <wp:posOffset>-36195</wp:posOffset>
            </wp:positionH>
            <wp:positionV relativeFrom="paragraph">
              <wp:posOffset>0</wp:posOffset>
            </wp:positionV>
            <wp:extent cx="2105025" cy="733425"/>
            <wp:effectExtent l="0" t="0" r="0" b="0"/>
            <wp:wrapTight wrapText="bothSides">
              <wp:wrapPolygon edited="0">
                <wp:start x="0" y="0"/>
                <wp:lineTo x="0" y="21319"/>
                <wp:lineTo x="21502" y="21319"/>
                <wp:lineTo x="2150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5534A9" w14:textId="77777777" w:rsidR="0037239B" w:rsidRDefault="0037239B">
      <w:pPr>
        <w:jc w:val="right"/>
        <w:rPr>
          <w:rFonts w:ascii="Arial" w:hAnsi="Arial"/>
          <w:b/>
          <w:color w:val="FF0000"/>
          <w:sz w:val="15"/>
        </w:rPr>
      </w:pPr>
    </w:p>
    <w:p w14:paraId="79D21DAB" w14:textId="77777777" w:rsidR="0037239B" w:rsidRDefault="0037239B">
      <w:pPr>
        <w:jc w:val="right"/>
        <w:outlineLvl w:val="0"/>
        <w:rPr>
          <w:rFonts w:ascii="Arial" w:hAnsi="Arial"/>
          <w:b/>
          <w:sz w:val="15"/>
        </w:rPr>
      </w:pPr>
      <w:r>
        <w:rPr>
          <w:rFonts w:ascii="Arial" w:hAnsi="Arial"/>
          <w:b/>
          <w:sz w:val="15"/>
        </w:rPr>
        <w:t>UNIWERSYTET MARII CURIE-SKŁODOWSKIEJ W LUBLINIE</w:t>
      </w:r>
    </w:p>
    <w:p w14:paraId="0CC92701" w14:textId="1A03F7F5" w:rsidR="0037239B" w:rsidRDefault="00082711">
      <w:pPr>
        <w:jc w:val="right"/>
        <w:rPr>
          <w:rFonts w:ascii="Arial" w:hAnsi="Arial"/>
          <w:b/>
          <w:sz w:val="15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B64B42F" wp14:editId="0E7AD9D8">
            <wp:simplePos x="0" y="0"/>
            <wp:positionH relativeFrom="column">
              <wp:posOffset>147955</wp:posOffset>
            </wp:positionH>
            <wp:positionV relativeFrom="paragraph">
              <wp:posOffset>118110</wp:posOffset>
            </wp:positionV>
            <wp:extent cx="4028440" cy="28575"/>
            <wp:effectExtent l="0" t="0" r="0" b="0"/>
            <wp:wrapTight wrapText="bothSides">
              <wp:wrapPolygon edited="0">
                <wp:start x="0" y="0"/>
                <wp:lineTo x="0" y="14400"/>
                <wp:lineTo x="21450" y="14400"/>
                <wp:lineTo x="21450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40" cy="2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EA0AD6" w14:textId="77777777" w:rsidR="0037239B" w:rsidRDefault="0037239B">
      <w:pPr>
        <w:jc w:val="right"/>
        <w:rPr>
          <w:rFonts w:ascii="Arial" w:hAnsi="Arial"/>
          <w:b/>
          <w:sz w:val="15"/>
        </w:rPr>
      </w:pPr>
    </w:p>
    <w:p w14:paraId="7CAE736E" w14:textId="77777777" w:rsidR="0037239B" w:rsidRDefault="0037239B">
      <w:pPr>
        <w:jc w:val="right"/>
        <w:outlineLvl w:val="0"/>
        <w:rPr>
          <w:rFonts w:ascii="Arial" w:hAnsi="Arial"/>
          <w:sz w:val="15"/>
        </w:rPr>
      </w:pPr>
      <w:r>
        <w:rPr>
          <w:rFonts w:ascii="Arial" w:hAnsi="Arial"/>
          <w:sz w:val="15"/>
        </w:rPr>
        <w:t>Dział Zamówień Publicznych</w:t>
      </w:r>
    </w:p>
    <w:p w14:paraId="4B8F2BEF" w14:textId="77777777" w:rsidR="0037239B" w:rsidRDefault="0037239B">
      <w:pPr>
        <w:jc w:val="right"/>
        <w:rPr>
          <w:rFonts w:ascii="Calibri" w:hAnsi="Calibri"/>
          <w:sz w:val="18"/>
          <w:szCs w:val="18"/>
        </w:rPr>
      </w:pPr>
      <w:r>
        <w:rPr>
          <w:rFonts w:ascii="Arial" w:hAnsi="Arial"/>
          <w:sz w:val="15"/>
        </w:rPr>
        <w:t>Sekcja Aparatury Naukowej</w:t>
      </w:r>
    </w:p>
    <w:p w14:paraId="4E955C18" w14:textId="77777777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 w14:paraId="52FAF09D" w14:textId="77777777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 w14:paraId="7FEDA673" w14:textId="77777777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 w14:paraId="5B178DCD" w14:textId="77777777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 w14:paraId="31A7CD69" w14:textId="77777777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 w14:paraId="0D800A1E" w14:textId="77777777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 w14:paraId="0410D3A1" w14:textId="77777777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</w:p>
    <w:p w14:paraId="149379D8" w14:textId="28C9F340" w:rsidR="0037239B" w:rsidRDefault="0037239B">
      <w:pPr>
        <w:tabs>
          <w:tab w:val="left" w:pos="1680"/>
        </w:tabs>
        <w:spacing w:line="276" w:lineRule="auto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Oznaczenie sprawy: </w:t>
      </w:r>
      <w:r w:rsidR="005B01E0" w:rsidRPr="005B01E0">
        <w:rPr>
          <w:rFonts w:ascii="Calibri" w:hAnsi="Calibri" w:cs="Arial"/>
          <w:sz w:val="20"/>
          <w:szCs w:val="20"/>
        </w:rPr>
        <w:t>PU/IFKB-03-02-2021/KBN</w:t>
      </w:r>
      <w:r>
        <w:rPr>
          <w:rFonts w:ascii="Calibri" w:hAnsi="Calibri" w:cs="Arial"/>
          <w:sz w:val="20"/>
          <w:szCs w:val="20"/>
        </w:rPr>
        <w:tab/>
      </w:r>
      <w:r>
        <w:rPr>
          <w:rFonts w:ascii="Calibri" w:hAnsi="Calibri" w:cs="Arial"/>
          <w:sz w:val="20"/>
          <w:szCs w:val="20"/>
        </w:rPr>
        <w:tab/>
      </w:r>
      <w:r>
        <w:rPr>
          <w:rFonts w:ascii="Calibri" w:hAnsi="Calibri" w:cs="Arial"/>
          <w:sz w:val="20"/>
          <w:szCs w:val="20"/>
        </w:rPr>
        <w:tab/>
        <w:t xml:space="preserve">                                          </w:t>
      </w:r>
      <w:r w:rsidR="002F38E6">
        <w:rPr>
          <w:rFonts w:ascii="Calibri" w:hAnsi="Calibri" w:cs="Arial"/>
          <w:sz w:val="20"/>
          <w:szCs w:val="20"/>
        </w:rPr>
        <w:t xml:space="preserve">                   </w:t>
      </w:r>
      <w:r>
        <w:rPr>
          <w:rFonts w:ascii="Calibri" w:hAnsi="Calibri" w:cs="Arial"/>
          <w:sz w:val="20"/>
          <w:szCs w:val="20"/>
        </w:rPr>
        <w:t>Lublin</w:t>
      </w:r>
      <w:r w:rsidR="001953C2">
        <w:rPr>
          <w:rFonts w:ascii="Calibri" w:hAnsi="Calibri" w:cs="Arial"/>
          <w:sz w:val="20"/>
          <w:szCs w:val="20"/>
        </w:rPr>
        <w:t>, 23.03.2021 r</w:t>
      </w:r>
      <w:r>
        <w:rPr>
          <w:rFonts w:ascii="Calibri" w:hAnsi="Calibri" w:cs="Arial"/>
          <w:sz w:val="20"/>
          <w:szCs w:val="20"/>
        </w:rPr>
        <w:t>.</w:t>
      </w:r>
    </w:p>
    <w:p w14:paraId="78B60957" w14:textId="77777777" w:rsidR="0037239B" w:rsidRDefault="0037239B">
      <w:pPr>
        <w:rPr>
          <w:rFonts w:ascii="Calibri" w:hAnsi="Calibri" w:cs="Arial"/>
          <w:b/>
          <w:sz w:val="20"/>
          <w:szCs w:val="20"/>
        </w:rPr>
      </w:pPr>
    </w:p>
    <w:p w14:paraId="7A913F72" w14:textId="77777777" w:rsidR="0037239B" w:rsidRDefault="0037239B">
      <w:pPr>
        <w:tabs>
          <w:tab w:val="left" w:pos="567"/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</w:rPr>
      </w:pPr>
    </w:p>
    <w:p w14:paraId="313BE789" w14:textId="77777777" w:rsidR="0037239B" w:rsidRDefault="0037239B">
      <w:pPr>
        <w:tabs>
          <w:tab w:val="left" w:pos="567"/>
          <w:tab w:val="left" w:pos="3330"/>
        </w:tabs>
        <w:spacing w:line="276" w:lineRule="auto"/>
        <w:jc w:val="right"/>
        <w:rPr>
          <w:rFonts w:ascii="Calibri" w:hAnsi="Calibri" w:cs="Arial"/>
          <w:b/>
          <w:bCs/>
          <w:iCs/>
          <w:sz w:val="20"/>
          <w:szCs w:val="20"/>
        </w:rPr>
      </w:pPr>
      <w:r>
        <w:rPr>
          <w:rFonts w:ascii="Calibri" w:hAnsi="Calibri" w:cs="Arial"/>
          <w:b/>
          <w:bCs/>
          <w:iCs/>
          <w:sz w:val="20"/>
          <w:szCs w:val="20"/>
        </w:rPr>
        <w:t>Wykonawcy uczestniczący w postępowaniu</w:t>
      </w:r>
    </w:p>
    <w:p w14:paraId="622E34A1" w14:textId="77777777" w:rsidR="0037239B" w:rsidRDefault="0037239B">
      <w:pPr>
        <w:tabs>
          <w:tab w:val="left" w:pos="567"/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</w:rPr>
      </w:pPr>
    </w:p>
    <w:p w14:paraId="21A5F7BB" w14:textId="77777777" w:rsidR="0037239B" w:rsidRDefault="0037239B">
      <w:pPr>
        <w:tabs>
          <w:tab w:val="left" w:pos="567"/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</w:rPr>
      </w:pPr>
    </w:p>
    <w:p w14:paraId="771D8258" w14:textId="77777777" w:rsidR="0037239B" w:rsidRDefault="0037239B">
      <w:pPr>
        <w:tabs>
          <w:tab w:val="left" w:pos="3330"/>
        </w:tabs>
        <w:spacing w:line="276" w:lineRule="auto"/>
        <w:rPr>
          <w:rFonts w:ascii="Calibri" w:hAnsi="Calibri" w:cs="Arial"/>
          <w:b/>
          <w:bCs/>
          <w:iCs/>
          <w:sz w:val="20"/>
          <w:szCs w:val="20"/>
          <w:u w:val="single"/>
        </w:rPr>
      </w:pPr>
    </w:p>
    <w:p w14:paraId="421E59C3" w14:textId="77777777" w:rsidR="0037239B" w:rsidRDefault="0037239B">
      <w:pPr>
        <w:tabs>
          <w:tab w:val="left" w:pos="3330"/>
        </w:tabs>
        <w:spacing w:line="360" w:lineRule="auto"/>
        <w:jc w:val="center"/>
        <w:rPr>
          <w:rFonts w:ascii="Calibri" w:hAnsi="Calibri" w:cs="Arial"/>
          <w:b/>
          <w:bCs/>
          <w:iCs/>
          <w:sz w:val="20"/>
          <w:szCs w:val="20"/>
          <w:u w:val="single"/>
        </w:rPr>
      </w:pPr>
      <w:r>
        <w:rPr>
          <w:rFonts w:ascii="Calibri" w:hAnsi="Calibri" w:cs="Arial"/>
          <w:b/>
          <w:bCs/>
          <w:iCs/>
          <w:sz w:val="20"/>
          <w:szCs w:val="20"/>
          <w:u w:val="single"/>
        </w:rPr>
        <w:t>Informacja o wyborze najkorzystniejszej oferty</w:t>
      </w:r>
    </w:p>
    <w:p w14:paraId="4236F7A3" w14:textId="77777777" w:rsidR="00045695" w:rsidRPr="00045695" w:rsidRDefault="0037239B" w:rsidP="00045695">
      <w:pPr>
        <w:jc w:val="both"/>
        <w:rPr>
          <w:rFonts w:ascii="Calibri" w:hAnsi="Calibri"/>
          <w:sz w:val="20"/>
          <w:szCs w:val="20"/>
        </w:rPr>
      </w:pPr>
      <w:r>
        <w:tab/>
      </w:r>
      <w:r>
        <w:rPr>
          <w:rFonts w:ascii="Calibri" w:hAnsi="Calibri"/>
          <w:sz w:val="20"/>
          <w:szCs w:val="20"/>
        </w:rPr>
        <w:t>Zamawiający: Uniwersytet Marii Curie-Skłodowskiej w Lublinie informuje,</w:t>
      </w:r>
      <w:r>
        <w:rPr>
          <w:rFonts w:ascii="Calibri" w:hAnsi="Calibri" w:cs="Arial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że w drodze postępowania prowadzonego </w:t>
      </w:r>
      <w:r w:rsidR="004707FE" w:rsidRPr="004707FE">
        <w:rPr>
          <w:rFonts w:ascii="Calibri" w:hAnsi="Calibri"/>
          <w:sz w:val="20"/>
          <w:szCs w:val="20"/>
        </w:rPr>
        <w:t>z wyłączeniem stosowania przepisów ustawy z dnia 11 września 2019 roku Prawo Zamówień Publicznych (</w:t>
      </w:r>
      <w:proofErr w:type="spellStart"/>
      <w:r w:rsidR="004707FE" w:rsidRPr="004707FE">
        <w:rPr>
          <w:rFonts w:ascii="Calibri" w:hAnsi="Calibri"/>
          <w:sz w:val="20"/>
          <w:szCs w:val="20"/>
        </w:rPr>
        <w:t>tj</w:t>
      </w:r>
      <w:proofErr w:type="spellEnd"/>
      <w:r w:rsidR="004707FE" w:rsidRPr="004707FE">
        <w:rPr>
          <w:rFonts w:ascii="Calibri" w:hAnsi="Calibri"/>
          <w:sz w:val="20"/>
          <w:szCs w:val="20"/>
        </w:rPr>
        <w:t xml:space="preserve"> . Dz.U. z 2019r., poz. 2019), o wartości zamówienia nieprzekraczającej kwoty 130 000 złotych oraz  Zarządzenia Nr 25/2017 Rektora Uniwersytetu Marii Curie-Skłodowskiej w Lublinie z dnia 30 maja 2017r. w sprawie wprowadzenia regulaminów udzielania zamówień publicznych w Uniwersytecie Marii Curie-Skłodowskiej</w:t>
      </w:r>
      <w:r w:rsidR="004707FE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na </w:t>
      </w:r>
      <w:r w:rsidR="00045695" w:rsidRPr="00045695">
        <w:rPr>
          <w:rFonts w:ascii="Calibri" w:hAnsi="Calibri"/>
          <w:sz w:val="20"/>
          <w:szCs w:val="20"/>
        </w:rPr>
        <w:t xml:space="preserve">Naprawa i kalibracja selektora impulsów </w:t>
      </w:r>
      <w:proofErr w:type="spellStart"/>
      <w:r w:rsidR="00045695" w:rsidRPr="00045695">
        <w:rPr>
          <w:rFonts w:ascii="Calibri" w:hAnsi="Calibri"/>
          <w:sz w:val="20"/>
          <w:szCs w:val="20"/>
        </w:rPr>
        <w:t>PulseSelect</w:t>
      </w:r>
      <w:proofErr w:type="spellEnd"/>
    </w:p>
    <w:p w14:paraId="216667FB" w14:textId="51C6ED26" w:rsidR="0037239B" w:rsidRDefault="00045695" w:rsidP="00045695">
      <w:pPr>
        <w:jc w:val="both"/>
        <w:rPr>
          <w:rFonts w:ascii="Calibri" w:hAnsi="Calibri"/>
          <w:sz w:val="20"/>
          <w:szCs w:val="20"/>
        </w:rPr>
      </w:pPr>
      <w:r w:rsidRPr="00045695">
        <w:rPr>
          <w:rFonts w:ascii="Calibri" w:hAnsi="Calibri"/>
          <w:sz w:val="20"/>
          <w:szCs w:val="20"/>
        </w:rPr>
        <w:t>S04822-14A7</w:t>
      </w:r>
      <w:r w:rsidR="0037239B">
        <w:rPr>
          <w:rFonts w:ascii="Calibri" w:hAnsi="Calibri"/>
          <w:sz w:val="20"/>
          <w:szCs w:val="20"/>
        </w:rPr>
        <w:t>, jako najkorzystniejszą wybrano ofertę</w:t>
      </w:r>
      <w:r w:rsidR="0037239B">
        <w:rPr>
          <w:rFonts w:ascii="Calibri" w:hAnsi="Calibri"/>
          <w:b/>
          <w:sz w:val="20"/>
          <w:szCs w:val="20"/>
        </w:rPr>
        <w:t xml:space="preserve"> </w:t>
      </w:r>
      <w:r w:rsidR="0037239B">
        <w:rPr>
          <w:rFonts w:ascii="Calibri" w:hAnsi="Calibri"/>
          <w:sz w:val="20"/>
          <w:szCs w:val="20"/>
        </w:rPr>
        <w:t>następującego Wykonawcy:</w:t>
      </w:r>
    </w:p>
    <w:p w14:paraId="70AFCF5D" w14:textId="77777777" w:rsidR="0037239B" w:rsidRDefault="0037239B">
      <w:pPr>
        <w:jc w:val="both"/>
        <w:rPr>
          <w:rFonts w:ascii="Calibri" w:hAnsi="Calibri"/>
          <w:sz w:val="20"/>
          <w:szCs w:val="20"/>
        </w:rPr>
      </w:pPr>
    </w:p>
    <w:p w14:paraId="23B3120E" w14:textId="77777777" w:rsidR="0037239B" w:rsidRDefault="0037239B"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 w14:paraId="27C872E3" w14:textId="77777777" w:rsidR="00BA7A23" w:rsidRDefault="00BA7A23"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 w14:paraId="2EF3BC81" w14:textId="15667A88" w:rsidR="009C090D" w:rsidRDefault="00045695" w:rsidP="00A90DB4">
      <w:pPr>
        <w:suppressAutoHyphens/>
        <w:ind w:left="709"/>
        <w:jc w:val="center"/>
        <w:rPr>
          <w:rFonts w:ascii="Calibri" w:hAnsi="Calibri"/>
          <w:b/>
          <w:sz w:val="20"/>
          <w:szCs w:val="20"/>
          <w:lang w:eastAsia="ar-SA"/>
        </w:rPr>
      </w:pPr>
      <w:proofErr w:type="spellStart"/>
      <w:r>
        <w:rPr>
          <w:rFonts w:ascii="Calibri" w:hAnsi="Calibri"/>
          <w:b/>
          <w:sz w:val="20"/>
          <w:szCs w:val="20"/>
          <w:lang w:eastAsia="ar-SA"/>
        </w:rPr>
        <w:t>Eurotek</w:t>
      </w:r>
      <w:proofErr w:type="spellEnd"/>
      <w:r>
        <w:rPr>
          <w:rFonts w:ascii="Calibri" w:hAnsi="Calibri"/>
          <w:b/>
          <w:sz w:val="20"/>
          <w:szCs w:val="20"/>
          <w:lang w:eastAsia="ar-SA"/>
        </w:rPr>
        <w:t xml:space="preserve"> International Sp. z o.o.</w:t>
      </w:r>
    </w:p>
    <w:p w14:paraId="1777640A" w14:textId="07043AB1" w:rsidR="00045695" w:rsidRDefault="00120225" w:rsidP="00A90DB4">
      <w:pPr>
        <w:suppressAutoHyphens/>
        <w:ind w:left="709"/>
        <w:jc w:val="center"/>
        <w:rPr>
          <w:rFonts w:ascii="Calibri" w:hAnsi="Calibri"/>
          <w:b/>
          <w:sz w:val="20"/>
          <w:szCs w:val="20"/>
          <w:lang w:eastAsia="ar-SA"/>
        </w:rPr>
      </w:pPr>
      <w:r>
        <w:rPr>
          <w:rFonts w:ascii="Calibri" w:hAnsi="Calibri"/>
          <w:b/>
          <w:sz w:val="20"/>
          <w:szCs w:val="20"/>
          <w:lang w:eastAsia="ar-SA"/>
        </w:rPr>
        <w:t>Skrzetuskiego 6</w:t>
      </w:r>
    </w:p>
    <w:p w14:paraId="484C4E2D" w14:textId="44609D70" w:rsidR="00120225" w:rsidRPr="00A90DB4" w:rsidRDefault="00120225" w:rsidP="00A90DB4">
      <w:pPr>
        <w:suppressAutoHyphens/>
        <w:ind w:left="709"/>
        <w:jc w:val="center"/>
        <w:rPr>
          <w:rFonts w:ascii="Calibri" w:hAnsi="Calibri"/>
          <w:b/>
          <w:sz w:val="20"/>
          <w:szCs w:val="20"/>
          <w:lang w:eastAsia="ar-SA"/>
        </w:rPr>
      </w:pPr>
      <w:r>
        <w:rPr>
          <w:rFonts w:ascii="Calibri" w:hAnsi="Calibri"/>
          <w:b/>
          <w:sz w:val="20"/>
          <w:szCs w:val="20"/>
          <w:lang w:eastAsia="ar-SA"/>
        </w:rPr>
        <w:t>02-276 Warszawa</w:t>
      </w:r>
    </w:p>
    <w:p w14:paraId="1815D910" w14:textId="77777777" w:rsidR="00BA7A23" w:rsidRPr="00A90DB4" w:rsidRDefault="00BA7A23" w:rsidP="00BE74E2">
      <w:pPr>
        <w:tabs>
          <w:tab w:val="left" w:pos="1401"/>
        </w:tabs>
        <w:jc w:val="center"/>
        <w:rPr>
          <w:rFonts w:ascii="Calibri" w:hAnsi="Calibri"/>
          <w:b/>
          <w:sz w:val="20"/>
          <w:szCs w:val="20"/>
          <w:lang w:val="pl"/>
        </w:rPr>
      </w:pPr>
    </w:p>
    <w:p w14:paraId="1934EBBE" w14:textId="77777777" w:rsidR="0037239B" w:rsidRDefault="0037239B"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 w14:paraId="1E44A2F4" w14:textId="77777777" w:rsidR="0037239B" w:rsidRDefault="0037239B"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 w14:paraId="4A2C36B1" w14:textId="77777777" w:rsidR="00BE74E2" w:rsidRDefault="00BE74E2"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 w14:paraId="1D3B0C27" w14:textId="77777777" w:rsidR="00BE74E2" w:rsidRDefault="00BE74E2">
      <w:pPr>
        <w:tabs>
          <w:tab w:val="left" w:pos="1401"/>
        </w:tabs>
        <w:jc w:val="both"/>
        <w:rPr>
          <w:rFonts w:ascii="Calibri" w:hAnsi="Calibri"/>
          <w:b/>
          <w:sz w:val="20"/>
          <w:szCs w:val="20"/>
          <w:lang w:val="pl"/>
        </w:rPr>
      </w:pPr>
    </w:p>
    <w:p w14:paraId="7D4E0490" w14:textId="77777777" w:rsidR="0037239B" w:rsidRDefault="0037239B">
      <w:pPr>
        <w:tabs>
          <w:tab w:val="left" w:pos="1401"/>
        </w:tabs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Dziękujemy za udział w postępowaniu.                   </w:t>
      </w:r>
    </w:p>
    <w:p w14:paraId="351204B2" w14:textId="77777777" w:rsidR="0037239B" w:rsidRDefault="0037239B">
      <w:pPr>
        <w:suppressAutoHyphens/>
        <w:jc w:val="both"/>
        <w:rPr>
          <w:rFonts w:ascii="Calibri" w:hAnsi="Calibri" w:cs="Arial"/>
          <w:b/>
          <w:sz w:val="20"/>
          <w:szCs w:val="20"/>
          <w:u w:val="single"/>
        </w:rPr>
      </w:pPr>
    </w:p>
    <w:p w14:paraId="0F4AE839" w14:textId="77777777" w:rsidR="0037239B" w:rsidRDefault="0037239B">
      <w:pPr>
        <w:suppressAutoHyphens/>
        <w:jc w:val="both"/>
        <w:rPr>
          <w:rFonts w:ascii="Calibri" w:hAnsi="Calibri" w:cs="Arial"/>
          <w:sz w:val="20"/>
          <w:szCs w:val="20"/>
          <w:u w:val="single"/>
        </w:rPr>
      </w:pPr>
      <w:r>
        <w:rPr>
          <w:rFonts w:ascii="Calibri" w:hAnsi="Calibri" w:cs="Arial"/>
          <w:sz w:val="20"/>
          <w:szCs w:val="20"/>
        </w:rPr>
        <w:t xml:space="preserve">                                                                                                            </w:t>
      </w:r>
    </w:p>
    <w:p w14:paraId="47BB9817" w14:textId="77777777" w:rsidR="0037239B" w:rsidRDefault="0037239B">
      <w:pPr>
        <w:suppressAutoHyphens/>
        <w:jc w:val="both"/>
        <w:rPr>
          <w:rFonts w:ascii="Calibri" w:hAnsi="Calibri" w:cs="Arial"/>
          <w:sz w:val="20"/>
          <w:szCs w:val="20"/>
          <w:u w:val="single"/>
        </w:rPr>
      </w:pPr>
    </w:p>
    <w:p w14:paraId="02C68BD7" w14:textId="77777777" w:rsidR="0037239B" w:rsidRDefault="0037239B">
      <w:pPr>
        <w:suppressAutoHyphens/>
        <w:jc w:val="both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  <w:u w:val="single"/>
        </w:rPr>
        <w:t>Miejsce publikacji:</w:t>
      </w:r>
    </w:p>
    <w:p w14:paraId="15EF76A6" w14:textId="77777777" w:rsidR="0037239B" w:rsidRDefault="0037239B" w:rsidP="00037D88">
      <w:pPr>
        <w:numPr>
          <w:ilvl w:val="0"/>
          <w:numId w:val="1"/>
        </w:numPr>
        <w:tabs>
          <w:tab w:val="clear" w:pos="720"/>
          <w:tab w:val="left" w:pos="284"/>
        </w:tabs>
        <w:suppressAutoHyphens/>
        <w:ind w:left="0" w:firstLine="0"/>
        <w:jc w:val="both"/>
        <w:rPr>
          <w:rFonts w:ascii="Calibri" w:hAnsi="Calibri" w:cs="Arial"/>
          <w:sz w:val="18"/>
          <w:szCs w:val="18"/>
        </w:rPr>
      </w:pPr>
      <w:r>
        <w:rPr>
          <w:rFonts w:ascii="Calibri" w:hAnsi="Calibri" w:cs="Arial"/>
          <w:sz w:val="18"/>
          <w:szCs w:val="18"/>
        </w:rPr>
        <w:t>strona internetowa UMCS</w:t>
      </w:r>
    </w:p>
    <w:p w14:paraId="1EA772FC" w14:textId="77777777" w:rsidR="0037239B" w:rsidRDefault="0037239B" w:rsidP="00037D88">
      <w:pPr>
        <w:numPr>
          <w:ilvl w:val="0"/>
          <w:numId w:val="1"/>
        </w:numPr>
        <w:tabs>
          <w:tab w:val="clear" w:pos="720"/>
          <w:tab w:val="left" w:pos="284"/>
          <w:tab w:val="left" w:pos="1401"/>
        </w:tabs>
        <w:ind w:left="0" w:firstLine="0"/>
        <w:jc w:val="both"/>
      </w:pPr>
      <w:r>
        <w:rPr>
          <w:rFonts w:ascii="Calibri" w:hAnsi="Calibri" w:cs="Arial"/>
          <w:sz w:val="18"/>
          <w:szCs w:val="18"/>
        </w:rPr>
        <w:t>aa.</w:t>
      </w:r>
    </w:p>
    <w:p w14:paraId="18F2EC44" w14:textId="77777777" w:rsidR="0037239B" w:rsidRDefault="0037239B">
      <w:pPr>
        <w:tabs>
          <w:tab w:val="left" w:pos="3619"/>
        </w:tabs>
        <w:ind w:right="142"/>
        <w:jc w:val="center"/>
        <w:outlineLvl w:val="0"/>
        <w:rPr>
          <w:rFonts w:ascii="Calibri" w:hAnsi="Calibri"/>
          <w:sz w:val="16"/>
          <w:szCs w:val="16"/>
          <w:lang w:val="en-US"/>
        </w:rPr>
      </w:pPr>
    </w:p>
    <w:sectPr w:rsidR="0037239B">
      <w:footerReference w:type="even" r:id="rId10"/>
      <w:footerReference w:type="default" r:id="rId11"/>
      <w:footerReference w:type="first" r:id="rId12"/>
      <w:pgSz w:w="11906" w:h="16838"/>
      <w:pgMar w:top="425" w:right="707" w:bottom="425" w:left="992" w:header="420" w:footer="2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46A7B6" w14:textId="77777777" w:rsidR="00452068" w:rsidRDefault="00452068">
      <w:r>
        <w:separator/>
      </w:r>
    </w:p>
  </w:endnote>
  <w:endnote w:type="continuationSeparator" w:id="0">
    <w:p w14:paraId="4A3BF009" w14:textId="77777777" w:rsidR="00452068" w:rsidRDefault="00452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yriad Pro">
    <w:altName w:val="Arial"/>
    <w:charset w:val="00"/>
    <w:family w:val="swiss"/>
    <w:pitch w:val="default"/>
    <w:sig w:usb0="00000001" w:usb1="00000000" w:usb2="00000000" w:usb3="00000000" w:csb0="00000003" w:csb1="00000000"/>
  </w:font>
  <w:font w:name="FrankfurtGothic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3790CF" w14:textId="77777777" w:rsidR="0037239B" w:rsidRDefault="0037239B">
    <w:pPr>
      <w:pStyle w:val="Stopka"/>
      <w:framePr w:wrap="around" w:vAnchor="text" w:hAnchor="margin" w:xAlign="right" w:y="1"/>
      <w:rPr>
        <w:rStyle w:val="Numerstrony"/>
      </w:rPr>
    </w:pPr>
    <w:r>
      <w:fldChar w:fldCharType="begin"/>
    </w:r>
    <w:r>
      <w:rPr>
        <w:rStyle w:val="Numerstrony"/>
      </w:rPr>
      <w:instrText xml:space="preserve">PAGE </w:instrText>
    </w:r>
    <w:r>
      <w:fldChar w:fldCharType="end"/>
    </w:r>
  </w:p>
  <w:p w14:paraId="69BB2A64" w14:textId="77777777" w:rsidR="0037239B" w:rsidRDefault="0037239B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A704B8" w14:textId="77777777" w:rsidR="0037239B" w:rsidRDefault="0037239B">
    <w:pPr>
      <w:pStyle w:val="Stopka"/>
      <w:jc w:val="right"/>
      <w:rPr>
        <w:rFonts w:ascii="Calibri" w:hAnsi="Calibri"/>
        <w:sz w:val="16"/>
        <w:szCs w:val="16"/>
      </w:rPr>
    </w:pPr>
    <w:r>
      <w:rPr>
        <w:rFonts w:ascii="Calibri" w:hAnsi="Calibri"/>
        <w:sz w:val="16"/>
        <w:szCs w:val="16"/>
      </w:rPr>
      <w:fldChar w:fldCharType="begin"/>
    </w:r>
    <w:r>
      <w:rPr>
        <w:rFonts w:ascii="Calibri" w:hAnsi="Calibri"/>
        <w:sz w:val="16"/>
        <w:szCs w:val="16"/>
      </w:rPr>
      <w:instrText>PAGE \* MERGEFORMAT</w:instrText>
    </w:r>
    <w:r>
      <w:rPr>
        <w:rFonts w:ascii="Calibri" w:hAnsi="Calibri"/>
        <w:sz w:val="16"/>
        <w:szCs w:val="16"/>
      </w:rPr>
      <w:fldChar w:fldCharType="separate"/>
    </w:r>
    <w:r>
      <w:rPr>
        <w:rFonts w:ascii="Calibri" w:hAnsi="Calibri"/>
        <w:sz w:val="16"/>
        <w:szCs w:val="16"/>
      </w:rPr>
      <w:t>2</w:t>
    </w:r>
    <w:r>
      <w:rPr>
        <w:rFonts w:ascii="Calibri" w:hAnsi="Calibri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FA8201" w14:textId="77777777" w:rsidR="0037239B" w:rsidRDefault="0037239B">
    <w:pPr>
      <w:pStyle w:val="Stopka"/>
      <w:spacing w:line="220" w:lineRule="exact"/>
      <w:rPr>
        <w:rFonts w:ascii="Arial" w:hAnsi="Arial"/>
        <w:color w:val="5D6A70"/>
        <w:sz w:val="15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F612F1" w14:textId="77777777" w:rsidR="00452068" w:rsidRDefault="00452068">
      <w:r>
        <w:separator/>
      </w:r>
    </w:p>
  </w:footnote>
  <w:footnote w:type="continuationSeparator" w:id="0">
    <w:p w14:paraId="573B7D6B" w14:textId="77777777" w:rsidR="00452068" w:rsidRDefault="004520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5030DD"/>
    <w:multiLevelType w:val="multilevel"/>
    <w:tmpl w:val="165030D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rc0NDM0Mzc0NjBW0lEKTi0uzszPAykwqgUA/uXGTywAAAA="/>
  </w:docVars>
  <w:rsids>
    <w:rsidRoot w:val="00C95B9B"/>
    <w:rsid w:val="CD3B5D80"/>
    <w:rsid w:val="FBFF5D77"/>
    <w:rsid w:val="00001ACA"/>
    <w:rsid w:val="00001ECB"/>
    <w:rsid w:val="000027F6"/>
    <w:rsid w:val="000055F9"/>
    <w:rsid w:val="0000767C"/>
    <w:rsid w:val="00010E73"/>
    <w:rsid w:val="00011FAE"/>
    <w:rsid w:val="00013E8C"/>
    <w:rsid w:val="000158C9"/>
    <w:rsid w:val="00015FEB"/>
    <w:rsid w:val="00021A8E"/>
    <w:rsid w:val="0002257A"/>
    <w:rsid w:val="00022B9D"/>
    <w:rsid w:val="00024841"/>
    <w:rsid w:val="00025A7D"/>
    <w:rsid w:val="0002614E"/>
    <w:rsid w:val="00030210"/>
    <w:rsid w:val="00030E58"/>
    <w:rsid w:val="0003237E"/>
    <w:rsid w:val="00032814"/>
    <w:rsid w:val="000330B9"/>
    <w:rsid w:val="000332ED"/>
    <w:rsid w:val="00034B18"/>
    <w:rsid w:val="00034C50"/>
    <w:rsid w:val="0003543C"/>
    <w:rsid w:val="00036279"/>
    <w:rsid w:val="0003668B"/>
    <w:rsid w:val="0003762E"/>
    <w:rsid w:val="00037D88"/>
    <w:rsid w:val="000402A0"/>
    <w:rsid w:val="00040BAA"/>
    <w:rsid w:val="00040F9A"/>
    <w:rsid w:val="00043EF0"/>
    <w:rsid w:val="00045695"/>
    <w:rsid w:val="00045AA7"/>
    <w:rsid w:val="000473C4"/>
    <w:rsid w:val="00047401"/>
    <w:rsid w:val="00051942"/>
    <w:rsid w:val="00052F6B"/>
    <w:rsid w:val="0005475D"/>
    <w:rsid w:val="00054C47"/>
    <w:rsid w:val="0006120C"/>
    <w:rsid w:val="00062D29"/>
    <w:rsid w:val="00065832"/>
    <w:rsid w:val="00066131"/>
    <w:rsid w:val="000663F6"/>
    <w:rsid w:val="00066931"/>
    <w:rsid w:val="00066C3C"/>
    <w:rsid w:val="00067A93"/>
    <w:rsid w:val="00071EA5"/>
    <w:rsid w:val="0007265A"/>
    <w:rsid w:val="000733CE"/>
    <w:rsid w:val="00073AB9"/>
    <w:rsid w:val="00074E82"/>
    <w:rsid w:val="000779CA"/>
    <w:rsid w:val="00081351"/>
    <w:rsid w:val="00082711"/>
    <w:rsid w:val="00083569"/>
    <w:rsid w:val="00085AAA"/>
    <w:rsid w:val="00085E29"/>
    <w:rsid w:val="00086BC2"/>
    <w:rsid w:val="00090179"/>
    <w:rsid w:val="00090E89"/>
    <w:rsid w:val="00092ED2"/>
    <w:rsid w:val="000930B3"/>
    <w:rsid w:val="00093DE1"/>
    <w:rsid w:val="00095B78"/>
    <w:rsid w:val="00097BAD"/>
    <w:rsid w:val="000A0925"/>
    <w:rsid w:val="000A1B34"/>
    <w:rsid w:val="000A1C2C"/>
    <w:rsid w:val="000A2B22"/>
    <w:rsid w:val="000B05A6"/>
    <w:rsid w:val="000B0AAA"/>
    <w:rsid w:val="000B2B96"/>
    <w:rsid w:val="000B3BD1"/>
    <w:rsid w:val="000B4987"/>
    <w:rsid w:val="000B51B9"/>
    <w:rsid w:val="000B64A7"/>
    <w:rsid w:val="000B74C1"/>
    <w:rsid w:val="000C098A"/>
    <w:rsid w:val="000C415E"/>
    <w:rsid w:val="000C5B88"/>
    <w:rsid w:val="000C750F"/>
    <w:rsid w:val="000C79AB"/>
    <w:rsid w:val="000D059E"/>
    <w:rsid w:val="000D1E33"/>
    <w:rsid w:val="000D23F5"/>
    <w:rsid w:val="000D24A8"/>
    <w:rsid w:val="000D4072"/>
    <w:rsid w:val="000D4975"/>
    <w:rsid w:val="000D5041"/>
    <w:rsid w:val="000D7D6C"/>
    <w:rsid w:val="000E0D9B"/>
    <w:rsid w:val="000E10AA"/>
    <w:rsid w:val="000E3A2F"/>
    <w:rsid w:val="000E6DAE"/>
    <w:rsid w:val="000F0CDB"/>
    <w:rsid w:val="000F105D"/>
    <w:rsid w:val="000F20B3"/>
    <w:rsid w:val="000F2A79"/>
    <w:rsid w:val="000F6CA7"/>
    <w:rsid w:val="0010132E"/>
    <w:rsid w:val="00102E64"/>
    <w:rsid w:val="0010334B"/>
    <w:rsid w:val="001037B9"/>
    <w:rsid w:val="001047E2"/>
    <w:rsid w:val="00104DE9"/>
    <w:rsid w:val="00106C3B"/>
    <w:rsid w:val="00106E29"/>
    <w:rsid w:val="00112265"/>
    <w:rsid w:val="00113D3E"/>
    <w:rsid w:val="00114133"/>
    <w:rsid w:val="00114E21"/>
    <w:rsid w:val="00116AE9"/>
    <w:rsid w:val="00117F5B"/>
    <w:rsid w:val="00120225"/>
    <w:rsid w:val="00120504"/>
    <w:rsid w:val="00121C70"/>
    <w:rsid w:val="00121F5A"/>
    <w:rsid w:val="00122008"/>
    <w:rsid w:val="00123186"/>
    <w:rsid w:val="001232A3"/>
    <w:rsid w:val="00123374"/>
    <w:rsid w:val="0012410D"/>
    <w:rsid w:val="00125192"/>
    <w:rsid w:val="00125B95"/>
    <w:rsid w:val="00125D69"/>
    <w:rsid w:val="00130D94"/>
    <w:rsid w:val="00130F73"/>
    <w:rsid w:val="00135438"/>
    <w:rsid w:val="0013551F"/>
    <w:rsid w:val="00137140"/>
    <w:rsid w:val="00140573"/>
    <w:rsid w:val="00141BEF"/>
    <w:rsid w:val="001426D2"/>
    <w:rsid w:val="00143359"/>
    <w:rsid w:val="00143B89"/>
    <w:rsid w:val="00143E53"/>
    <w:rsid w:val="001446AD"/>
    <w:rsid w:val="00145847"/>
    <w:rsid w:val="00147CDB"/>
    <w:rsid w:val="001511D7"/>
    <w:rsid w:val="00151371"/>
    <w:rsid w:val="0015350D"/>
    <w:rsid w:val="00154139"/>
    <w:rsid w:val="00156BB3"/>
    <w:rsid w:val="0015724C"/>
    <w:rsid w:val="00157483"/>
    <w:rsid w:val="0015779C"/>
    <w:rsid w:val="00157E7C"/>
    <w:rsid w:val="00160CFA"/>
    <w:rsid w:val="001628ED"/>
    <w:rsid w:val="00163776"/>
    <w:rsid w:val="00164055"/>
    <w:rsid w:val="00164109"/>
    <w:rsid w:val="00171739"/>
    <w:rsid w:val="00172E1F"/>
    <w:rsid w:val="0017409F"/>
    <w:rsid w:val="00175005"/>
    <w:rsid w:val="0017588B"/>
    <w:rsid w:val="00181FB5"/>
    <w:rsid w:val="0018220F"/>
    <w:rsid w:val="00184BB2"/>
    <w:rsid w:val="001863E1"/>
    <w:rsid w:val="00187A8A"/>
    <w:rsid w:val="00192512"/>
    <w:rsid w:val="001934A2"/>
    <w:rsid w:val="001953C2"/>
    <w:rsid w:val="001A0DCC"/>
    <w:rsid w:val="001A14F0"/>
    <w:rsid w:val="001A3E57"/>
    <w:rsid w:val="001A4944"/>
    <w:rsid w:val="001A4E59"/>
    <w:rsid w:val="001A4FEA"/>
    <w:rsid w:val="001A6B19"/>
    <w:rsid w:val="001A74BB"/>
    <w:rsid w:val="001B2020"/>
    <w:rsid w:val="001B357B"/>
    <w:rsid w:val="001B740E"/>
    <w:rsid w:val="001B7D79"/>
    <w:rsid w:val="001C170E"/>
    <w:rsid w:val="001C17D4"/>
    <w:rsid w:val="001C18F1"/>
    <w:rsid w:val="001C2ECB"/>
    <w:rsid w:val="001C2FF1"/>
    <w:rsid w:val="001C4D05"/>
    <w:rsid w:val="001C6F02"/>
    <w:rsid w:val="001D3699"/>
    <w:rsid w:val="001D47AF"/>
    <w:rsid w:val="001D535B"/>
    <w:rsid w:val="001E17B8"/>
    <w:rsid w:val="001E2228"/>
    <w:rsid w:val="001E2441"/>
    <w:rsid w:val="001E3658"/>
    <w:rsid w:val="001E5432"/>
    <w:rsid w:val="001E56DB"/>
    <w:rsid w:val="001E77B3"/>
    <w:rsid w:val="001F1756"/>
    <w:rsid w:val="001F1D8B"/>
    <w:rsid w:val="001F4454"/>
    <w:rsid w:val="001F6BB4"/>
    <w:rsid w:val="001F6BDB"/>
    <w:rsid w:val="00202BB3"/>
    <w:rsid w:val="00203BF7"/>
    <w:rsid w:val="00204583"/>
    <w:rsid w:val="002050E8"/>
    <w:rsid w:val="00205DFE"/>
    <w:rsid w:val="002062AC"/>
    <w:rsid w:val="00207601"/>
    <w:rsid w:val="002123D7"/>
    <w:rsid w:val="0021319D"/>
    <w:rsid w:val="002131BD"/>
    <w:rsid w:val="0021386F"/>
    <w:rsid w:val="00213F25"/>
    <w:rsid w:val="0021540F"/>
    <w:rsid w:val="002157F0"/>
    <w:rsid w:val="00215FD8"/>
    <w:rsid w:val="00220069"/>
    <w:rsid w:val="00220902"/>
    <w:rsid w:val="00220F53"/>
    <w:rsid w:val="002216F1"/>
    <w:rsid w:val="002231FD"/>
    <w:rsid w:val="00223C25"/>
    <w:rsid w:val="00223D1D"/>
    <w:rsid w:val="00223EE7"/>
    <w:rsid w:val="002247A1"/>
    <w:rsid w:val="00224AF4"/>
    <w:rsid w:val="00230BF7"/>
    <w:rsid w:val="002311BF"/>
    <w:rsid w:val="00231A35"/>
    <w:rsid w:val="002329B3"/>
    <w:rsid w:val="00233972"/>
    <w:rsid w:val="00235574"/>
    <w:rsid w:val="00235CEC"/>
    <w:rsid w:val="00240513"/>
    <w:rsid w:val="002441CB"/>
    <w:rsid w:val="00244E37"/>
    <w:rsid w:val="0024567E"/>
    <w:rsid w:val="00245A94"/>
    <w:rsid w:val="00246700"/>
    <w:rsid w:val="00252C96"/>
    <w:rsid w:val="00255A5E"/>
    <w:rsid w:val="002568A8"/>
    <w:rsid w:val="00256ECE"/>
    <w:rsid w:val="002577E3"/>
    <w:rsid w:val="00260D96"/>
    <w:rsid w:val="0026171C"/>
    <w:rsid w:val="0026284E"/>
    <w:rsid w:val="002628DE"/>
    <w:rsid w:val="00263CFD"/>
    <w:rsid w:val="00266674"/>
    <w:rsid w:val="002700C1"/>
    <w:rsid w:val="0027159A"/>
    <w:rsid w:val="002716E9"/>
    <w:rsid w:val="002719EB"/>
    <w:rsid w:val="00274BA4"/>
    <w:rsid w:val="00275A8C"/>
    <w:rsid w:val="00275F2D"/>
    <w:rsid w:val="00276DAC"/>
    <w:rsid w:val="00277F0A"/>
    <w:rsid w:val="00280ED1"/>
    <w:rsid w:val="002819D7"/>
    <w:rsid w:val="00282F91"/>
    <w:rsid w:val="00283321"/>
    <w:rsid w:val="00283567"/>
    <w:rsid w:val="002869E6"/>
    <w:rsid w:val="00291168"/>
    <w:rsid w:val="00291A9F"/>
    <w:rsid w:val="00292387"/>
    <w:rsid w:val="002925D2"/>
    <w:rsid w:val="00292B72"/>
    <w:rsid w:val="00294F70"/>
    <w:rsid w:val="00295BDB"/>
    <w:rsid w:val="002A13D7"/>
    <w:rsid w:val="002A3CD1"/>
    <w:rsid w:val="002A3F9B"/>
    <w:rsid w:val="002A4666"/>
    <w:rsid w:val="002A4689"/>
    <w:rsid w:val="002A47EC"/>
    <w:rsid w:val="002A58EB"/>
    <w:rsid w:val="002A6874"/>
    <w:rsid w:val="002B06F0"/>
    <w:rsid w:val="002B108A"/>
    <w:rsid w:val="002B407D"/>
    <w:rsid w:val="002B5651"/>
    <w:rsid w:val="002C0456"/>
    <w:rsid w:val="002C0791"/>
    <w:rsid w:val="002C19CF"/>
    <w:rsid w:val="002C2B49"/>
    <w:rsid w:val="002C45C6"/>
    <w:rsid w:val="002C472E"/>
    <w:rsid w:val="002C7D5D"/>
    <w:rsid w:val="002D0703"/>
    <w:rsid w:val="002D07F2"/>
    <w:rsid w:val="002D11A0"/>
    <w:rsid w:val="002D1E95"/>
    <w:rsid w:val="002D203F"/>
    <w:rsid w:val="002D3F5B"/>
    <w:rsid w:val="002D46C1"/>
    <w:rsid w:val="002D4951"/>
    <w:rsid w:val="002D5D03"/>
    <w:rsid w:val="002D6ACC"/>
    <w:rsid w:val="002E054F"/>
    <w:rsid w:val="002E1C02"/>
    <w:rsid w:val="002E2B31"/>
    <w:rsid w:val="002E4C6F"/>
    <w:rsid w:val="002E51B2"/>
    <w:rsid w:val="002F0AE7"/>
    <w:rsid w:val="002F1E13"/>
    <w:rsid w:val="002F233C"/>
    <w:rsid w:val="002F2EFC"/>
    <w:rsid w:val="002F38E6"/>
    <w:rsid w:val="002F5369"/>
    <w:rsid w:val="002F53B2"/>
    <w:rsid w:val="002F7212"/>
    <w:rsid w:val="00301DEB"/>
    <w:rsid w:val="00305429"/>
    <w:rsid w:val="00306307"/>
    <w:rsid w:val="0030675A"/>
    <w:rsid w:val="00306F05"/>
    <w:rsid w:val="00307831"/>
    <w:rsid w:val="003078B8"/>
    <w:rsid w:val="00310A79"/>
    <w:rsid w:val="00310EFF"/>
    <w:rsid w:val="00311029"/>
    <w:rsid w:val="0031265C"/>
    <w:rsid w:val="00312749"/>
    <w:rsid w:val="003134D8"/>
    <w:rsid w:val="00314699"/>
    <w:rsid w:val="00314BEA"/>
    <w:rsid w:val="00315D39"/>
    <w:rsid w:val="00316153"/>
    <w:rsid w:val="003211B9"/>
    <w:rsid w:val="00322CE8"/>
    <w:rsid w:val="00323A34"/>
    <w:rsid w:val="00324E29"/>
    <w:rsid w:val="003250B2"/>
    <w:rsid w:val="00325CCA"/>
    <w:rsid w:val="003268C4"/>
    <w:rsid w:val="0033457D"/>
    <w:rsid w:val="00335FC5"/>
    <w:rsid w:val="00336547"/>
    <w:rsid w:val="003373ED"/>
    <w:rsid w:val="003378C1"/>
    <w:rsid w:val="00344DEF"/>
    <w:rsid w:val="00345E94"/>
    <w:rsid w:val="0034720A"/>
    <w:rsid w:val="00347B5B"/>
    <w:rsid w:val="00347B86"/>
    <w:rsid w:val="003517D5"/>
    <w:rsid w:val="003553C7"/>
    <w:rsid w:val="0035780C"/>
    <w:rsid w:val="0036021B"/>
    <w:rsid w:val="003611DC"/>
    <w:rsid w:val="00361EDA"/>
    <w:rsid w:val="00363AF5"/>
    <w:rsid w:val="00363FF5"/>
    <w:rsid w:val="00364398"/>
    <w:rsid w:val="003643E5"/>
    <w:rsid w:val="00365CD9"/>
    <w:rsid w:val="00365D1F"/>
    <w:rsid w:val="00366AAC"/>
    <w:rsid w:val="00370459"/>
    <w:rsid w:val="0037073A"/>
    <w:rsid w:val="0037239B"/>
    <w:rsid w:val="0037438B"/>
    <w:rsid w:val="00374843"/>
    <w:rsid w:val="00374D7E"/>
    <w:rsid w:val="00380842"/>
    <w:rsid w:val="00381899"/>
    <w:rsid w:val="00382188"/>
    <w:rsid w:val="00382E14"/>
    <w:rsid w:val="00384EC4"/>
    <w:rsid w:val="0039226A"/>
    <w:rsid w:val="003922CA"/>
    <w:rsid w:val="003923CE"/>
    <w:rsid w:val="00393B56"/>
    <w:rsid w:val="00393C97"/>
    <w:rsid w:val="003959B3"/>
    <w:rsid w:val="003A0005"/>
    <w:rsid w:val="003A12C8"/>
    <w:rsid w:val="003A297C"/>
    <w:rsid w:val="003A3093"/>
    <w:rsid w:val="003A68ED"/>
    <w:rsid w:val="003B03CB"/>
    <w:rsid w:val="003B0B6E"/>
    <w:rsid w:val="003B15AD"/>
    <w:rsid w:val="003B1B66"/>
    <w:rsid w:val="003B26B5"/>
    <w:rsid w:val="003B3BC2"/>
    <w:rsid w:val="003B3D62"/>
    <w:rsid w:val="003B4CA2"/>
    <w:rsid w:val="003B7B5B"/>
    <w:rsid w:val="003C0185"/>
    <w:rsid w:val="003C09FF"/>
    <w:rsid w:val="003C13D3"/>
    <w:rsid w:val="003C1760"/>
    <w:rsid w:val="003C3427"/>
    <w:rsid w:val="003C39B4"/>
    <w:rsid w:val="003C3D05"/>
    <w:rsid w:val="003C3DEB"/>
    <w:rsid w:val="003C4321"/>
    <w:rsid w:val="003C48D1"/>
    <w:rsid w:val="003C5C4B"/>
    <w:rsid w:val="003D0856"/>
    <w:rsid w:val="003D143E"/>
    <w:rsid w:val="003D1883"/>
    <w:rsid w:val="003D1BD2"/>
    <w:rsid w:val="003D34C7"/>
    <w:rsid w:val="003D3AA2"/>
    <w:rsid w:val="003D3C3C"/>
    <w:rsid w:val="003D3D3D"/>
    <w:rsid w:val="003D3EAF"/>
    <w:rsid w:val="003D5340"/>
    <w:rsid w:val="003D6F53"/>
    <w:rsid w:val="003D70D8"/>
    <w:rsid w:val="003D7425"/>
    <w:rsid w:val="003E1310"/>
    <w:rsid w:val="003E1BDD"/>
    <w:rsid w:val="003E2FD8"/>
    <w:rsid w:val="003E34D5"/>
    <w:rsid w:val="003E3F63"/>
    <w:rsid w:val="003E3FA9"/>
    <w:rsid w:val="003E4278"/>
    <w:rsid w:val="003E4F68"/>
    <w:rsid w:val="003E53F3"/>
    <w:rsid w:val="003E5C67"/>
    <w:rsid w:val="003E621D"/>
    <w:rsid w:val="003E6B31"/>
    <w:rsid w:val="003E7778"/>
    <w:rsid w:val="003E77DB"/>
    <w:rsid w:val="003E7988"/>
    <w:rsid w:val="003F1253"/>
    <w:rsid w:val="003F52A1"/>
    <w:rsid w:val="00400294"/>
    <w:rsid w:val="004002DE"/>
    <w:rsid w:val="004019D9"/>
    <w:rsid w:val="004030E5"/>
    <w:rsid w:val="0040414D"/>
    <w:rsid w:val="0040553A"/>
    <w:rsid w:val="0040590E"/>
    <w:rsid w:val="004067B3"/>
    <w:rsid w:val="004072F1"/>
    <w:rsid w:val="00411B0A"/>
    <w:rsid w:val="00412C61"/>
    <w:rsid w:val="00413264"/>
    <w:rsid w:val="0041509D"/>
    <w:rsid w:val="0041778F"/>
    <w:rsid w:val="0042268B"/>
    <w:rsid w:val="0042315B"/>
    <w:rsid w:val="004259AD"/>
    <w:rsid w:val="0042663A"/>
    <w:rsid w:val="00427324"/>
    <w:rsid w:val="0042768A"/>
    <w:rsid w:val="00427755"/>
    <w:rsid w:val="00430A87"/>
    <w:rsid w:val="004311D4"/>
    <w:rsid w:val="004312A7"/>
    <w:rsid w:val="00431D35"/>
    <w:rsid w:val="004322EC"/>
    <w:rsid w:val="00433CA2"/>
    <w:rsid w:val="00434709"/>
    <w:rsid w:val="004354E1"/>
    <w:rsid w:val="004356FC"/>
    <w:rsid w:val="004362C8"/>
    <w:rsid w:val="0043631A"/>
    <w:rsid w:val="00436580"/>
    <w:rsid w:val="00436ECF"/>
    <w:rsid w:val="00440A0D"/>
    <w:rsid w:val="0044179C"/>
    <w:rsid w:val="00442189"/>
    <w:rsid w:val="00444D09"/>
    <w:rsid w:val="004459AA"/>
    <w:rsid w:val="0045047D"/>
    <w:rsid w:val="004518B1"/>
    <w:rsid w:val="00452068"/>
    <w:rsid w:val="00453373"/>
    <w:rsid w:val="00453AF5"/>
    <w:rsid w:val="00453E55"/>
    <w:rsid w:val="00461500"/>
    <w:rsid w:val="0046662A"/>
    <w:rsid w:val="00466B9C"/>
    <w:rsid w:val="004707FE"/>
    <w:rsid w:val="00470868"/>
    <w:rsid w:val="00474430"/>
    <w:rsid w:val="00475051"/>
    <w:rsid w:val="00475C38"/>
    <w:rsid w:val="00475C4F"/>
    <w:rsid w:val="0047623A"/>
    <w:rsid w:val="004774AC"/>
    <w:rsid w:val="0048316B"/>
    <w:rsid w:val="004835BF"/>
    <w:rsid w:val="00483FE6"/>
    <w:rsid w:val="0048403D"/>
    <w:rsid w:val="004841D2"/>
    <w:rsid w:val="0048420F"/>
    <w:rsid w:val="0048765C"/>
    <w:rsid w:val="004915FD"/>
    <w:rsid w:val="00491714"/>
    <w:rsid w:val="004918A6"/>
    <w:rsid w:val="0049336A"/>
    <w:rsid w:val="00493662"/>
    <w:rsid w:val="00494496"/>
    <w:rsid w:val="00494499"/>
    <w:rsid w:val="00494C03"/>
    <w:rsid w:val="00497BA1"/>
    <w:rsid w:val="004A28DB"/>
    <w:rsid w:val="004A3E89"/>
    <w:rsid w:val="004A4349"/>
    <w:rsid w:val="004A4B3F"/>
    <w:rsid w:val="004A5CC1"/>
    <w:rsid w:val="004A6673"/>
    <w:rsid w:val="004A6FF3"/>
    <w:rsid w:val="004A7108"/>
    <w:rsid w:val="004A7CEB"/>
    <w:rsid w:val="004B1C40"/>
    <w:rsid w:val="004B5B4F"/>
    <w:rsid w:val="004B65A5"/>
    <w:rsid w:val="004C1E90"/>
    <w:rsid w:val="004C2998"/>
    <w:rsid w:val="004C3017"/>
    <w:rsid w:val="004C637D"/>
    <w:rsid w:val="004D0B8B"/>
    <w:rsid w:val="004D2032"/>
    <w:rsid w:val="004D2887"/>
    <w:rsid w:val="004D2FB9"/>
    <w:rsid w:val="004E0B3D"/>
    <w:rsid w:val="004E1C87"/>
    <w:rsid w:val="004E3039"/>
    <w:rsid w:val="004E4D3A"/>
    <w:rsid w:val="004E54F9"/>
    <w:rsid w:val="004E61BE"/>
    <w:rsid w:val="004E67C9"/>
    <w:rsid w:val="004F0830"/>
    <w:rsid w:val="004F094B"/>
    <w:rsid w:val="004F5686"/>
    <w:rsid w:val="004F687D"/>
    <w:rsid w:val="004F7389"/>
    <w:rsid w:val="004F74BE"/>
    <w:rsid w:val="004F7F3F"/>
    <w:rsid w:val="005013FE"/>
    <w:rsid w:val="0050468A"/>
    <w:rsid w:val="00506949"/>
    <w:rsid w:val="00510EF5"/>
    <w:rsid w:val="00513BC3"/>
    <w:rsid w:val="0051453D"/>
    <w:rsid w:val="00515733"/>
    <w:rsid w:val="00516419"/>
    <w:rsid w:val="00516E2A"/>
    <w:rsid w:val="005209AF"/>
    <w:rsid w:val="0052260E"/>
    <w:rsid w:val="00522D66"/>
    <w:rsid w:val="00526029"/>
    <w:rsid w:val="005265F6"/>
    <w:rsid w:val="00530E2F"/>
    <w:rsid w:val="00531103"/>
    <w:rsid w:val="005317B8"/>
    <w:rsid w:val="00532336"/>
    <w:rsid w:val="005331E4"/>
    <w:rsid w:val="005363E0"/>
    <w:rsid w:val="005410F0"/>
    <w:rsid w:val="0054349B"/>
    <w:rsid w:val="00545D2A"/>
    <w:rsid w:val="00546212"/>
    <w:rsid w:val="00547B83"/>
    <w:rsid w:val="00550A5F"/>
    <w:rsid w:val="00551924"/>
    <w:rsid w:val="0055249D"/>
    <w:rsid w:val="00552CD1"/>
    <w:rsid w:val="00555224"/>
    <w:rsid w:val="005562A2"/>
    <w:rsid w:val="00561174"/>
    <w:rsid w:val="00561ADF"/>
    <w:rsid w:val="00563B6E"/>
    <w:rsid w:val="00563B9F"/>
    <w:rsid w:val="005646A0"/>
    <w:rsid w:val="005658A8"/>
    <w:rsid w:val="005675D4"/>
    <w:rsid w:val="00567BBF"/>
    <w:rsid w:val="00570421"/>
    <w:rsid w:val="00570953"/>
    <w:rsid w:val="0057193F"/>
    <w:rsid w:val="00572CC3"/>
    <w:rsid w:val="00573558"/>
    <w:rsid w:val="0057435C"/>
    <w:rsid w:val="00574CF2"/>
    <w:rsid w:val="00575B41"/>
    <w:rsid w:val="0057601C"/>
    <w:rsid w:val="00576917"/>
    <w:rsid w:val="00577BCD"/>
    <w:rsid w:val="00577F97"/>
    <w:rsid w:val="00581F01"/>
    <w:rsid w:val="00583A1E"/>
    <w:rsid w:val="0058574D"/>
    <w:rsid w:val="005875D9"/>
    <w:rsid w:val="00591C2E"/>
    <w:rsid w:val="00591DB1"/>
    <w:rsid w:val="0059248C"/>
    <w:rsid w:val="00592C4B"/>
    <w:rsid w:val="00594B23"/>
    <w:rsid w:val="00595070"/>
    <w:rsid w:val="005A352B"/>
    <w:rsid w:val="005A433D"/>
    <w:rsid w:val="005A53F3"/>
    <w:rsid w:val="005A577E"/>
    <w:rsid w:val="005A7231"/>
    <w:rsid w:val="005B01E0"/>
    <w:rsid w:val="005B2914"/>
    <w:rsid w:val="005B34E5"/>
    <w:rsid w:val="005B5454"/>
    <w:rsid w:val="005B6376"/>
    <w:rsid w:val="005B68C9"/>
    <w:rsid w:val="005B7C00"/>
    <w:rsid w:val="005C0BBF"/>
    <w:rsid w:val="005C2E40"/>
    <w:rsid w:val="005C530F"/>
    <w:rsid w:val="005C68FA"/>
    <w:rsid w:val="005C72BC"/>
    <w:rsid w:val="005C7BE7"/>
    <w:rsid w:val="005D1877"/>
    <w:rsid w:val="005D1D27"/>
    <w:rsid w:val="005D28FE"/>
    <w:rsid w:val="005D3A74"/>
    <w:rsid w:val="005D3B73"/>
    <w:rsid w:val="005D54C8"/>
    <w:rsid w:val="005D6612"/>
    <w:rsid w:val="005D758C"/>
    <w:rsid w:val="005E1238"/>
    <w:rsid w:val="005E27CB"/>
    <w:rsid w:val="005E2F18"/>
    <w:rsid w:val="005E4FB0"/>
    <w:rsid w:val="005E57E6"/>
    <w:rsid w:val="005E6746"/>
    <w:rsid w:val="005E6DFB"/>
    <w:rsid w:val="005E755E"/>
    <w:rsid w:val="005F2CB1"/>
    <w:rsid w:val="005F3870"/>
    <w:rsid w:val="005F6D57"/>
    <w:rsid w:val="00600628"/>
    <w:rsid w:val="0060385F"/>
    <w:rsid w:val="0060466F"/>
    <w:rsid w:val="0060544A"/>
    <w:rsid w:val="00612874"/>
    <w:rsid w:val="00612CC7"/>
    <w:rsid w:val="006133BD"/>
    <w:rsid w:val="006136CA"/>
    <w:rsid w:val="00613CE8"/>
    <w:rsid w:val="006141BE"/>
    <w:rsid w:val="006142A1"/>
    <w:rsid w:val="00614AF3"/>
    <w:rsid w:val="00614EA0"/>
    <w:rsid w:val="00614FED"/>
    <w:rsid w:val="00616BE9"/>
    <w:rsid w:val="006209AE"/>
    <w:rsid w:val="0062105A"/>
    <w:rsid w:val="00621377"/>
    <w:rsid w:val="00621F34"/>
    <w:rsid w:val="006246D1"/>
    <w:rsid w:val="00625568"/>
    <w:rsid w:val="00630735"/>
    <w:rsid w:val="006337C4"/>
    <w:rsid w:val="00634D45"/>
    <w:rsid w:val="006357C4"/>
    <w:rsid w:val="00640412"/>
    <w:rsid w:val="006415D2"/>
    <w:rsid w:val="0064188A"/>
    <w:rsid w:val="00641F37"/>
    <w:rsid w:val="0064299C"/>
    <w:rsid w:val="00642A33"/>
    <w:rsid w:val="00643F87"/>
    <w:rsid w:val="00646837"/>
    <w:rsid w:val="00650799"/>
    <w:rsid w:val="00652E5D"/>
    <w:rsid w:val="00655264"/>
    <w:rsid w:val="0066087C"/>
    <w:rsid w:val="0066243C"/>
    <w:rsid w:val="00662E12"/>
    <w:rsid w:val="00664197"/>
    <w:rsid w:val="00664BF9"/>
    <w:rsid w:val="00667B11"/>
    <w:rsid w:val="006705D7"/>
    <w:rsid w:val="00671E51"/>
    <w:rsid w:val="00672239"/>
    <w:rsid w:val="00672617"/>
    <w:rsid w:val="00674CE8"/>
    <w:rsid w:val="00675862"/>
    <w:rsid w:val="00677D59"/>
    <w:rsid w:val="0068021D"/>
    <w:rsid w:val="00680EAE"/>
    <w:rsid w:val="00681010"/>
    <w:rsid w:val="006814ED"/>
    <w:rsid w:val="00682CD6"/>
    <w:rsid w:val="006838D0"/>
    <w:rsid w:val="006863E8"/>
    <w:rsid w:val="0068738B"/>
    <w:rsid w:val="00687922"/>
    <w:rsid w:val="00694285"/>
    <w:rsid w:val="00694F0E"/>
    <w:rsid w:val="00695970"/>
    <w:rsid w:val="006977A4"/>
    <w:rsid w:val="00697F91"/>
    <w:rsid w:val="006A0E12"/>
    <w:rsid w:val="006A1A84"/>
    <w:rsid w:val="006A43E0"/>
    <w:rsid w:val="006A45C7"/>
    <w:rsid w:val="006A5215"/>
    <w:rsid w:val="006A62CD"/>
    <w:rsid w:val="006B0125"/>
    <w:rsid w:val="006B1048"/>
    <w:rsid w:val="006B1B4A"/>
    <w:rsid w:val="006B4168"/>
    <w:rsid w:val="006B4360"/>
    <w:rsid w:val="006B4C94"/>
    <w:rsid w:val="006C1311"/>
    <w:rsid w:val="006C1FA3"/>
    <w:rsid w:val="006C394B"/>
    <w:rsid w:val="006C396E"/>
    <w:rsid w:val="006C4737"/>
    <w:rsid w:val="006C4BE1"/>
    <w:rsid w:val="006C587E"/>
    <w:rsid w:val="006C6F62"/>
    <w:rsid w:val="006C7391"/>
    <w:rsid w:val="006D272C"/>
    <w:rsid w:val="006D49B6"/>
    <w:rsid w:val="006D6767"/>
    <w:rsid w:val="006D745D"/>
    <w:rsid w:val="006D7C54"/>
    <w:rsid w:val="006E1420"/>
    <w:rsid w:val="006E14EA"/>
    <w:rsid w:val="006E1607"/>
    <w:rsid w:val="006E166B"/>
    <w:rsid w:val="006E2100"/>
    <w:rsid w:val="006E22C7"/>
    <w:rsid w:val="006E3D0A"/>
    <w:rsid w:val="006E4A5F"/>
    <w:rsid w:val="006E5322"/>
    <w:rsid w:val="006E78C7"/>
    <w:rsid w:val="006F016D"/>
    <w:rsid w:val="006F0350"/>
    <w:rsid w:val="006F1F29"/>
    <w:rsid w:val="006F20AF"/>
    <w:rsid w:val="006F2320"/>
    <w:rsid w:val="006F26F8"/>
    <w:rsid w:val="006F3651"/>
    <w:rsid w:val="006F4DB2"/>
    <w:rsid w:val="006F4F8F"/>
    <w:rsid w:val="006F534D"/>
    <w:rsid w:val="006F5E97"/>
    <w:rsid w:val="006F7360"/>
    <w:rsid w:val="006F73E8"/>
    <w:rsid w:val="00701568"/>
    <w:rsid w:val="007034E7"/>
    <w:rsid w:val="00704CAE"/>
    <w:rsid w:val="00706400"/>
    <w:rsid w:val="00707F10"/>
    <w:rsid w:val="0071555B"/>
    <w:rsid w:val="007166A0"/>
    <w:rsid w:val="00717864"/>
    <w:rsid w:val="00720672"/>
    <w:rsid w:val="007222BF"/>
    <w:rsid w:val="00723B21"/>
    <w:rsid w:val="00723CDC"/>
    <w:rsid w:val="0073123C"/>
    <w:rsid w:val="00732823"/>
    <w:rsid w:val="007340BD"/>
    <w:rsid w:val="00735B58"/>
    <w:rsid w:val="007365EF"/>
    <w:rsid w:val="007372CD"/>
    <w:rsid w:val="007441BF"/>
    <w:rsid w:val="00745F65"/>
    <w:rsid w:val="00750329"/>
    <w:rsid w:val="00751074"/>
    <w:rsid w:val="007514E9"/>
    <w:rsid w:val="007518ED"/>
    <w:rsid w:val="00751CC7"/>
    <w:rsid w:val="00754286"/>
    <w:rsid w:val="00755EE7"/>
    <w:rsid w:val="00756753"/>
    <w:rsid w:val="007577F3"/>
    <w:rsid w:val="00760D3F"/>
    <w:rsid w:val="00761508"/>
    <w:rsid w:val="00761919"/>
    <w:rsid w:val="00761CF4"/>
    <w:rsid w:val="00762337"/>
    <w:rsid w:val="007626BD"/>
    <w:rsid w:val="00763DCE"/>
    <w:rsid w:val="0076403E"/>
    <w:rsid w:val="00764C16"/>
    <w:rsid w:val="00764D05"/>
    <w:rsid w:val="007711E1"/>
    <w:rsid w:val="00773549"/>
    <w:rsid w:val="007744D3"/>
    <w:rsid w:val="00777D0C"/>
    <w:rsid w:val="00777D97"/>
    <w:rsid w:val="00781D98"/>
    <w:rsid w:val="00790775"/>
    <w:rsid w:val="00791FC7"/>
    <w:rsid w:val="007932D5"/>
    <w:rsid w:val="0079348F"/>
    <w:rsid w:val="00795A8B"/>
    <w:rsid w:val="00796CBF"/>
    <w:rsid w:val="007970E5"/>
    <w:rsid w:val="007A36EC"/>
    <w:rsid w:val="007A3B95"/>
    <w:rsid w:val="007B192A"/>
    <w:rsid w:val="007B2075"/>
    <w:rsid w:val="007B2994"/>
    <w:rsid w:val="007B31AD"/>
    <w:rsid w:val="007B3775"/>
    <w:rsid w:val="007B3EF8"/>
    <w:rsid w:val="007B46BC"/>
    <w:rsid w:val="007B54A9"/>
    <w:rsid w:val="007B58F0"/>
    <w:rsid w:val="007B61CF"/>
    <w:rsid w:val="007C02A0"/>
    <w:rsid w:val="007C3822"/>
    <w:rsid w:val="007C46E2"/>
    <w:rsid w:val="007C62CC"/>
    <w:rsid w:val="007C6D72"/>
    <w:rsid w:val="007C7ED0"/>
    <w:rsid w:val="007D0670"/>
    <w:rsid w:val="007D0DA1"/>
    <w:rsid w:val="007D1404"/>
    <w:rsid w:val="007D172C"/>
    <w:rsid w:val="007D2A84"/>
    <w:rsid w:val="007D2F79"/>
    <w:rsid w:val="007D3276"/>
    <w:rsid w:val="007D341C"/>
    <w:rsid w:val="007D4D7D"/>
    <w:rsid w:val="007D55DB"/>
    <w:rsid w:val="007D5EB0"/>
    <w:rsid w:val="007D6F4B"/>
    <w:rsid w:val="007D7CB4"/>
    <w:rsid w:val="007E0B43"/>
    <w:rsid w:val="007E1AB7"/>
    <w:rsid w:val="007E1D84"/>
    <w:rsid w:val="007E20C5"/>
    <w:rsid w:val="007E3096"/>
    <w:rsid w:val="007E4A16"/>
    <w:rsid w:val="007E6351"/>
    <w:rsid w:val="007F0479"/>
    <w:rsid w:val="007F0F8A"/>
    <w:rsid w:val="007F3DE2"/>
    <w:rsid w:val="007F4FE6"/>
    <w:rsid w:val="007F532F"/>
    <w:rsid w:val="007F61A9"/>
    <w:rsid w:val="007F6847"/>
    <w:rsid w:val="007F7907"/>
    <w:rsid w:val="008006CB"/>
    <w:rsid w:val="00800709"/>
    <w:rsid w:val="00801944"/>
    <w:rsid w:val="00801AEE"/>
    <w:rsid w:val="00801B0E"/>
    <w:rsid w:val="00802420"/>
    <w:rsid w:val="008031D6"/>
    <w:rsid w:val="0080400D"/>
    <w:rsid w:val="0080589C"/>
    <w:rsid w:val="00805B2F"/>
    <w:rsid w:val="00806323"/>
    <w:rsid w:val="00806A9A"/>
    <w:rsid w:val="00806B89"/>
    <w:rsid w:val="008072C3"/>
    <w:rsid w:val="0080758A"/>
    <w:rsid w:val="00807D1C"/>
    <w:rsid w:val="008108AC"/>
    <w:rsid w:val="00811180"/>
    <w:rsid w:val="00811E73"/>
    <w:rsid w:val="00813228"/>
    <w:rsid w:val="00815974"/>
    <w:rsid w:val="00815F64"/>
    <w:rsid w:val="0081637C"/>
    <w:rsid w:val="00816B3B"/>
    <w:rsid w:val="00816C98"/>
    <w:rsid w:val="0082029A"/>
    <w:rsid w:val="00821E7A"/>
    <w:rsid w:val="00824001"/>
    <w:rsid w:val="008254E1"/>
    <w:rsid w:val="00825BC2"/>
    <w:rsid w:val="00826B67"/>
    <w:rsid w:val="0082731B"/>
    <w:rsid w:val="00831DA9"/>
    <w:rsid w:val="00832BCE"/>
    <w:rsid w:val="008339B9"/>
    <w:rsid w:val="008374B8"/>
    <w:rsid w:val="00837E15"/>
    <w:rsid w:val="00837FBD"/>
    <w:rsid w:val="00840652"/>
    <w:rsid w:val="00841852"/>
    <w:rsid w:val="008421C2"/>
    <w:rsid w:val="00842D7D"/>
    <w:rsid w:val="008443CC"/>
    <w:rsid w:val="00845609"/>
    <w:rsid w:val="00850641"/>
    <w:rsid w:val="008523DC"/>
    <w:rsid w:val="00853CCB"/>
    <w:rsid w:val="00856761"/>
    <w:rsid w:val="00857116"/>
    <w:rsid w:val="00861BB6"/>
    <w:rsid w:val="008639B0"/>
    <w:rsid w:val="00863F10"/>
    <w:rsid w:val="00864D54"/>
    <w:rsid w:val="00865BEC"/>
    <w:rsid w:val="008669E9"/>
    <w:rsid w:val="00870255"/>
    <w:rsid w:val="00870C0F"/>
    <w:rsid w:val="00870C40"/>
    <w:rsid w:val="008752BD"/>
    <w:rsid w:val="0087590E"/>
    <w:rsid w:val="00880B22"/>
    <w:rsid w:val="00881AAB"/>
    <w:rsid w:val="00881F95"/>
    <w:rsid w:val="00884318"/>
    <w:rsid w:val="008849CC"/>
    <w:rsid w:val="00884D61"/>
    <w:rsid w:val="00885D18"/>
    <w:rsid w:val="008879C3"/>
    <w:rsid w:val="008905AD"/>
    <w:rsid w:val="0089483E"/>
    <w:rsid w:val="00897127"/>
    <w:rsid w:val="008971AA"/>
    <w:rsid w:val="008A12C0"/>
    <w:rsid w:val="008A131E"/>
    <w:rsid w:val="008A5071"/>
    <w:rsid w:val="008A5C8E"/>
    <w:rsid w:val="008A6630"/>
    <w:rsid w:val="008A670A"/>
    <w:rsid w:val="008B0804"/>
    <w:rsid w:val="008B0A8F"/>
    <w:rsid w:val="008B1AD3"/>
    <w:rsid w:val="008B5DB1"/>
    <w:rsid w:val="008B6FF4"/>
    <w:rsid w:val="008C1865"/>
    <w:rsid w:val="008C1FEC"/>
    <w:rsid w:val="008C3DBF"/>
    <w:rsid w:val="008C4FFC"/>
    <w:rsid w:val="008D0A08"/>
    <w:rsid w:val="008D0C4F"/>
    <w:rsid w:val="008D211C"/>
    <w:rsid w:val="008D31FA"/>
    <w:rsid w:val="008D3DB2"/>
    <w:rsid w:val="008D6080"/>
    <w:rsid w:val="008D69C0"/>
    <w:rsid w:val="008E0C6B"/>
    <w:rsid w:val="008E306C"/>
    <w:rsid w:val="008E59FF"/>
    <w:rsid w:val="008E5BC2"/>
    <w:rsid w:val="008E658F"/>
    <w:rsid w:val="008E686A"/>
    <w:rsid w:val="008E7767"/>
    <w:rsid w:val="008F07D3"/>
    <w:rsid w:val="008F2036"/>
    <w:rsid w:val="008F2451"/>
    <w:rsid w:val="008F3B98"/>
    <w:rsid w:val="008F44B7"/>
    <w:rsid w:val="008F4547"/>
    <w:rsid w:val="008F52EA"/>
    <w:rsid w:val="008F6029"/>
    <w:rsid w:val="008F6E40"/>
    <w:rsid w:val="00900403"/>
    <w:rsid w:val="00900563"/>
    <w:rsid w:val="00900C49"/>
    <w:rsid w:val="00902D51"/>
    <w:rsid w:val="009036A4"/>
    <w:rsid w:val="00907A9B"/>
    <w:rsid w:val="00910776"/>
    <w:rsid w:val="00910D49"/>
    <w:rsid w:val="0091113B"/>
    <w:rsid w:val="009121DD"/>
    <w:rsid w:val="00914407"/>
    <w:rsid w:val="009153D4"/>
    <w:rsid w:val="0091625F"/>
    <w:rsid w:val="00916807"/>
    <w:rsid w:val="009178A7"/>
    <w:rsid w:val="009224C3"/>
    <w:rsid w:val="00922B29"/>
    <w:rsid w:val="0092300E"/>
    <w:rsid w:val="00923096"/>
    <w:rsid w:val="00925F01"/>
    <w:rsid w:val="00926787"/>
    <w:rsid w:val="009275DE"/>
    <w:rsid w:val="00931245"/>
    <w:rsid w:val="00931D81"/>
    <w:rsid w:val="00933193"/>
    <w:rsid w:val="009339E7"/>
    <w:rsid w:val="00935A15"/>
    <w:rsid w:val="00936988"/>
    <w:rsid w:val="00937792"/>
    <w:rsid w:val="009379F1"/>
    <w:rsid w:val="00940A4C"/>
    <w:rsid w:val="00941386"/>
    <w:rsid w:val="00941477"/>
    <w:rsid w:val="00942555"/>
    <w:rsid w:val="00943672"/>
    <w:rsid w:val="00944001"/>
    <w:rsid w:val="009441CA"/>
    <w:rsid w:val="00946696"/>
    <w:rsid w:val="00950C0E"/>
    <w:rsid w:val="00951CE5"/>
    <w:rsid w:val="00952146"/>
    <w:rsid w:val="00952263"/>
    <w:rsid w:val="0095547D"/>
    <w:rsid w:val="009561ED"/>
    <w:rsid w:val="00961293"/>
    <w:rsid w:val="00962050"/>
    <w:rsid w:val="00962BD4"/>
    <w:rsid w:val="0096532E"/>
    <w:rsid w:val="00965546"/>
    <w:rsid w:val="009658B4"/>
    <w:rsid w:val="009671B9"/>
    <w:rsid w:val="0096780A"/>
    <w:rsid w:val="009716F2"/>
    <w:rsid w:val="00973DFD"/>
    <w:rsid w:val="00974019"/>
    <w:rsid w:val="0097471C"/>
    <w:rsid w:val="009778D7"/>
    <w:rsid w:val="00980EA9"/>
    <w:rsid w:val="0098142C"/>
    <w:rsid w:val="00981C7B"/>
    <w:rsid w:val="00982384"/>
    <w:rsid w:val="0098378D"/>
    <w:rsid w:val="00983E78"/>
    <w:rsid w:val="009915ED"/>
    <w:rsid w:val="009934A7"/>
    <w:rsid w:val="00995337"/>
    <w:rsid w:val="009968F0"/>
    <w:rsid w:val="009976D8"/>
    <w:rsid w:val="009A02C7"/>
    <w:rsid w:val="009A17CB"/>
    <w:rsid w:val="009A1FD6"/>
    <w:rsid w:val="009A3F3C"/>
    <w:rsid w:val="009B06AE"/>
    <w:rsid w:val="009B139C"/>
    <w:rsid w:val="009B1A6A"/>
    <w:rsid w:val="009B4903"/>
    <w:rsid w:val="009B5B9B"/>
    <w:rsid w:val="009B675D"/>
    <w:rsid w:val="009B777F"/>
    <w:rsid w:val="009C090D"/>
    <w:rsid w:val="009C0A8F"/>
    <w:rsid w:val="009C18FF"/>
    <w:rsid w:val="009C373B"/>
    <w:rsid w:val="009C384C"/>
    <w:rsid w:val="009C3A2F"/>
    <w:rsid w:val="009C4E4C"/>
    <w:rsid w:val="009D017E"/>
    <w:rsid w:val="009D0BE4"/>
    <w:rsid w:val="009D15C7"/>
    <w:rsid w:val="009E3171"/>
    <w:rsid w:val="009E3F7C"/>
    <w:rsid w:val="009E424B"/>
    <w:rsid w:val="009E468A"/>
    <w:rsid w:val="009E7A4A"/>
    <w:rsid w:val="009F0091"/>
    <w:rsid w:val="009F13E8"/>
    <w:rsid w:val="009F2843"/>
    <w:rsid w:val="009F3504"/>
    <w:rsid w:val="009F3AA2"/>
    <w:rsid w:val="009F73AF"/>
    <w:rsid w:val="00A008D3"/>
    <w:rsid w:val="00A04638"/>
    <w:rsid w:val="00A04663"/>
    <w:rsid w:val="00A052D2"/>
    <w:rsid w:val="00A05813"/>
    <w:rsid w:val="00A06A9A"/>
    <w:rsid w:val="00A10BFD"/>
    <w:rsid w:val="00A11F1A"/>
    <w:rsid w:val="00A125A1"/>
    <w:rsid w:val="00A15220"/>
    <w:rsid w:val="00A161F0"/>
    <w:rsid w:val="00A1640B"/>
    <w:rsid w:val="00A16948"/>
    <w:rsid w:val="00A16DEE"/>
    <w:rsid w:val="00A232BC"/>
    <w:rsid w:val="00A234A7"/>
    <w:rsid w:val="00A25287"/>
    <w:rsid w:val="00A30BB0"/>
    <w:rsid w:val="00A314B8"/>
    <w:rsid w:val="00A31C94"/>
    <w:rsid w:val="00A32E3B"/>
    <w:rsid w:val="00A3398C"/>
    <w:rsid w:val="00A342DA"/>
    <w:rsid w:val="00A36731"/>
    <w:rsid w:val="00A41651"/>
    <w:rsid w:val="00A41F2F"/>
    <w:rsid w:val="00A421E4"/>
    <w:rsid w:val="00A42E7B"/>
    <w:rsid w:val="00A447FE"/>
    <w:rsid w:val="00A472B2"/>
    <w:rsid w:val="00A508E8"/>
    <w:rsid w:val="00A530EC"/>
    <w:rsid w:val="00A53B43"/>
    <w:rsid w:val="00A53C65"/>
    <w:rsid w:val="00A56BBD"/>
    <w:rsid w:val="00A6102D"/>
    <w:rsid w:val="00A61B86"/>
    <w:rsid w:val="00A62356"/>
    <w:rsid w:val="00A6276C"/>
    <w:rsid w:val="00A627B5"/>
    <w:rsid w:val="00A63DEF"/>
    <w:rsid w:val="00A65EEC"/>
    <w:rsid w:val="00A718E7"/>
    <w:rsid w:val="00A721FF"/>
    <w:rsid w:val="00A76019"/>
    <w:rsid w:val="00A77745"/>
    <w:rsid w:val="00A778E8"/>
    <w:rsid w:val="00A82394"/>
    <w:rsid w:val="00A82E2A"/>
    <w:rsid w:val="00A836E4"/>
    <w:rsid w:val="00A83CA1"/>
    <w:rsid w:val="00A8495D"/>
    <w:rsid w:val="00A863C5"/>
    <w:rsid w:val="00A90665"/>
    <w:rsid w:val="00A90DB4"/>
    <w:rsid w:val="00A9104B"/>
    <w:rsid w:val="00A910A7"/>
    <w:rsid w:val="00A9176D"/>
    <w:rsid w:val="00A91A5C"/>
    <w:rsid w:val="00A936F8"/>
    <w:rsid w:val="00A94BBD"/>
    <w:rsid w:val="00A96B97"/>
    <w:rsid w:val="00AA0B40"/>
    <w:rsid w:val="00AA50C5"/>
    <w:rsid w:val="00AA6E0C"/>
    <w:rsid w:val="00AA7106"/>
    <w:rsid w:val="00AA7709"/>
    <w:rsid w:val="00AA7EE8"/>
    <w:rsid w:val="00AB3482"/>
    <w:rsid w:val="00AB37BA"/>
    <w:rsid w:val="00AB38B5"/>
    <w:rsid w:val="00AB5004"/>
    <w:rsid w:val="00AB68C4"/>
    <w:rsid w:val="00AB7CDA"/>
    <w:rsid w:val="00AC0C18"/>
    <w:rsid w:val="00AC14DF"/>
    <w:rsid w:val="00AC4BC5"/>
    <w:rsid w:val="00AC7688"/>
    <w:rsid w:val="00AD0279"/>
    <w:rsid w:val="00AD08E8"/>
    <w:rsid w:val="00AD0D75"/>
    <w:rsid w:val="00AD1F08"/>
    <w:rsid w:val="00AD59C5"/>
    <w:rsid w:val="00AD5C01"/>
    <w:rsid w:val="00AD621A"/>
    <w:rsid w:val="00AD71C0"/>
    <w:rsid w:val="00AD7CC4"/>
    <w:rsid w:val="00AE00D9"/>
    <w:rsid w:val="00AE03E4"/>
    <w:rsid w:val="00AE0651"/>
    <w:rsid w:val="00AE0D2E"/>
    <w:rsid w:val="00AE42FA"/>
    <w:rsid w:val="00AE5411"/>
    <w:rsid w:val="00AE542C"/>
    <w:rsid w:val="00AE57F9"/>
    <w:rsid w:val="00AF0A1F"/>
    <w:rsid w:val="00AF0DAF"/>
    <w:rsid w:val="00AF0F0D"/>
    <w:rsid w:val="00AF17AE"/>
    <w:rsid w:val="00AF1CD9"/>
    <w:rsid w:val="00AF22FA"/>
    <w:rsid w:val="00AF2406"/>
    <w:rsid w:val="00AF5181"/>
    <w:rsid w:val="00AF680A"/>
    <w:rsid w:val="00AF6BEC"/>
    <w:rsid w:val="00B004C4"/>
    <w:rsid w:val="00B00C52"/>
    <w:rsid w:val="00B026B8"/>
    <w:rsid w:val="00B02A88"/>
    <w:rsid w:val="00B0368B"/>
    <w:rsid w:val="00B0449F"/>
    <w:rsid w:val="00B05A54"/>
    <w:rsid w:val="00B075E8"/>
    <w:rsid w:val="00B111B9"/>
    <w:rsid w:val="00B1223F"/>
    <w:rsid w:val="00B12FD2"/>
    <w:rsid w:val="00B13E38"/>
    <w:rsid w:val="00B14847"/>
    <w:rsid w:val="00B15832"/>
    <w:rsid w:val="00B16D63"/>
    <w:rsid w:val="00B20D27"/>
    <w:rsid w:val="00B22C96"/>
    <w:rsid w:val="00B23615"/>
    <w:rsid w:val="00B23A52"/>
    <w:rsid w:val="00B23EBB"/>
    <w:rsid w:val="00B24A87"/>
    <w:rsid w:val="00B24AC1"/>
    <w:rsid w:val="00B25A3A"/>
    <w:rsid w:val="00B305E8"/>
    <w:rsid w:val="00B32E46"/>
    <w:rsid w:val="00B340AD"/>
    <w:rsid w:val="00B34CAE"/>
    <w:rsid w:val="00B3572D"/>
    <w:rsid w:val="00B36C48"/>
    <w:rsid w:val="00B36ECF"/>
    <w:rsid w:val="00B374A1"/>
    <w:rsid w:val="00B41CF6"/>
    <w:rsid w:val="00B44589"/>
    <w:rsid w:val="00B44CC3"/>
    <w:rsid w:val="00B51807"/>
    <w:rsid w:val="00B51F8A"/>
    <w:rsid w:val="00B5309C"/>
    <w:rsid w:val="00B54621"/>
    <w:rsid w:val="00B54EB7"/>
    <w:rsid w:val="00B55473"/>
    <w:rsid w:val="00B55FE5"/>
    <w:rsid w:val="00B561BF"/>
    <w:rsid w:val="00B608BF"/>
    <w:rsid w:val="00B6327D"/>
    <w:rsid w:val="00B65ED0"/>
    <w:rsid w:val="00B71B7F"/>
    <w:rsid w:val="00B71C15"/>
    <w:rsid w:val="00B80280"/>
    <w:rsid w:val="00B80E9E"/>
    <w:rsid w:val="00B83150"/>
    <w:rsid w:val="00B847C8"/>
    <w:rsid w:val="00B84D2E"/>
    <w:rsid w:val="00B8536E"/>
    <w:rsid w:val="00B85D24"/>
    <w:rsid w:val="00B8763D"/>
    <w:rsid w:val="00B90811"/>
    <w:rsid w:val="00B912F8"/>
    <w:rsid w:val="00B94083"/>
    <w:rsid w:val="00B959FF"/>
    <w:rsid w:val="00B9675C"/>
    <w:rsid w:val="00B97C3B"/>
    <w:rsid w:val="00BA1539"/>
    <w:rsid w:val="00BA2970"/>
    <w:rsid w:val="00BA2E55"/>
    <w:rsid w:val="00BA3954"/>
    <w:rsid w:val="00BA3E53"/>
    <w:rsid w:val="00BA491D"/>
    <w:rsid w:val="00BA6057"/>
    <w:rsid w:val="00BA7A23"/>
    <w:rsid w:val="00BA7DCA"/>
    <w:rsid w:val="00BB0807"/>
    <w:rsid w:val="00BB0B5A"/>
    <w:rsid w:val="00BB0E98"/>
    <w:rsid w:val="00BB1DE8"/>
    <w:rsid w:val="00BB3271"/>
    <w:rsid w:val="00BB5BE6"/>
    <w:rsid w:val="00BB7EA1"/>
    <w:rsid w:val="00BC085F"/>
    <w:rsid w:val="00BC36F6"/>
    <w:rsid w:val="00BC3900"/>
    <w:rsid w:val="00BC3971"/>
    <w:rsid w:val="00BC5565"/>
    <w:rsid w:val="00BC6402"/>
    <w:rsid w:val="00BC653F"/>
    <w:rsid w:val="00BC67CC"/>
    <w:rsid w:val="00BD27AF"/>
    <w:rsid w:val="00BD724D"/>
    <w:rsid w:val="00BD7251"/>
    <w:rsid w:val="00BE0D09"/>
    <w:rsid w:val="00BE1C63"/>
    <w:rsid w:val="00BE594A"/>
    <w:rsid w:val="00BE6732"/>
    <w:rsid w:val="00BE74E2"/>
    <w:rsid w:val="00BF24B0"/>
    <w:rsid w:val="00BF36E1"/>
    <w:rsid w:val="00BF397A"/>
    <w:rsid w:val="00BF456E"/>
    <w:rsid w:val="00BF4D87"/>
    <w:rsid w:val="00BF51FD"/>
    <w:rsid w:val="00BF5BEF"/>
    <w:rsid w:val="00BF636A"/>
    <w:rsid w:val="00BF7BFD"/>
    <w:rsid w:val="00C0284E"/>
    <w:rsid w:val="00C0309E"/>
    <w:rsid w:val="00C04B1B"/>
    <w:rsid w:val="00C05A00"/>
    <w:rsid w:val="00C05C70"/>
    <w:rsid w:val="00C06709"/>
    <w:rsid w:val="00C070F2"/>
    <w:rsid w:val="00C121D4"/>
    <w:rsid w:val="00C122D3"/>
    <w:rsid w:val="00C15679"/>
    <w:rsid w:val="00C15DAC"/>
    <w:rsid w:val="00C1793C"/>
    <w:rsid w:val="00C24189"/>
    <w:rsid w:val="00C259EA"/>
    <w:rsid w:val="00C303FC"/>
    <w:rsid w:val="00C34031"/>
    <w:rsid w:val="00C37091"/>
    <w:rsid w:val="00C40E64"/>
    <w:rsid w:val="00C41F65"/>
    <w:rsid w:val="00C42955"/>
    <w:rsid w:val="00C44041"/>
    <w:rsid w:val="00C4455A"/>
    <w:rsid w:val="00C451B1"/>
    <w:rsid w:val="00C46E17"/>
    <w:rsid w:val="00C476BE"/>
    <w:rsid w:val="00C52BFF"/>
    <w:rsid w:val="00C52EF7"/>
    <w:rsid w:val="00C601C7"/>
    <w:rsid w:val="00C610DE"/>
    <w:rsid w:val="00C62A63"/>
    <w:rsid w:val="00C639C2"/>
    <w:rsid w:val="00C64437"/>
    <w:rsid w:val="00C65E5F"/>
    <w:rsid w:val="00C70935"/>
    <w:rsid w:val="00C730D0"/>
    <w:rsid w:val="00C7384A"/>
    <w:rsid w:val="00C740A1"/>
    <w:rsid w:val="00C754DE"/>
    <w:rsid w:val="00C76DF6"/>
    <w:rsid w:val="00C80F94"/>
    <w:rsid w:val="00C856AE"/>
    <w:rsid w:val="00C85F56"/>
    <w:rsid w:val="00C86A0B"/>
    <w:rsid w:val="00C86C73"/>
    <w:rsid w:val="00C8767D"/>
    <w:rsid w:val="00C90E6C"/>
    <w:rsid w:val="00C91506"/>
    <w:rsid w:val="00C91C99"/>
    <w:rsid w:val="00C92376"/>
    <w:rsid w:val="00C92E9A"/>
    <w:rsid w:val="00C95A58"/>
    <w:rsid w:val="00C95B9B"/>
    <w:rsid w:val="00C961F1"/>
    <w:rsid w:val="00C97FC3"/>
    <w:rsid w:val="00CA0ED7"/>
    <w:rsid w:val="00CA2890"/>
    <w:rsid w:val="00CA373A"/>
    <w:rsid w:val="00CA3CFB"/>
    <w:rsid w:val="00CA5E19"/>
    <w:rsid w:val="00CA7E82"/>
    <w:rsid w:val="00CB0804"/>
    <w:rsid w:val="00CB0842"/>
    <w:rsid w:val="00CB159A"/>
    <w:rsid w:val="00CB3226"/>
    <w:rsid w:val="00CB344A"/>
    <w:rsid w:val="00CC460E"/>
    <w:rsid w:val="00CC56BA"/>
    <w:rsid w:val="00CC5917"/>
    <w:rsid w:val="00CD0887"/>
    <w:rsid w:val="00CD094A"/>
    <w:rsid w:val="00CD2262"/>
    <w:rsid w:val="00CD29D6"/>
    <w:rsid w:val="00CD3827"/>
    <w:rsid w:val="00CD415E"/>
    <w:rsid w:val="00CD5A79"/>
    <w:rsid w:val="00CD6DF6"/>
    <w:rsid w:val="00CE03F5"/>
    <w:rsid w:val="00CE07D7"/>
    <w:rsid w:val="00CE1239"/>
    <w:rsid w:val="00CE1E72"/>
    <w:rsid w:val="00CE1F46"/>
    <w:rsid w:val="00CE289C"/>
    <w:rsid w:val="00CE2E2B"/>
    <w:rsid w:val="00CE4359"/>
    <w:rsid w:val="00CE53B7"/>
    <w:rsid w:val="00CF05FC"/>
    <w:rsid w:val="00CF138A"/>
    <w:rsid w:val="00CF18BD"/>
    <w:rsid w:val="00CF1A89"/>
    <w:rsid w:val="00CF1D09"/>
    <w:rsid w:val="00CF20AB"/>
    <w:rsid w:val="00CF541B"/>
    <w:rsid w:val="00CF5918"/>
    <w:rsid w:val="00CF7D77"/>
    <w:rsid w:val="00D004EE"/>
    <w:rsid w:val="00D006BB"/>
    <w:rsid w:val="00D032FD"/>
    <w:rsid w:val="00D05911"/>
    <w:rsid w:val="00D065EE"/>
    <w:rsid w:val="00D06623"/>
    <w:rsid w:val="00D10AFA"/>
    <w:rsid w:val="00D1183D"/>
    <w:rsid w:val="00D1335A"/>
    <w:rsid w:val="00D13386"/>
    <w:rsid w:val="00D138D3"/>
    <w:rsid w:val="00D13E4B"/>
    <w:rsid w:val="00D14AAC"/>
    <w:rsid w:val="00D14F71"/>
    <w:rsid w:val="00D15AB9"/>
    <w:rsid w:val="00D16A20"/>
    <w:rsid w:val="00D204CD"/>
    <w:rsid w:val="00D20825"/>
    <w:rsid w:val="00D220BD"/>
    <w:rsid w:val="00D227F6"/>
    <w:rsid w:val="00D31959"/>
    <w:rsid w:val="00D32576"/>
    <w:rsid w:val="00D32815"/>
    <w:rsid w:val="00D32F00"/>
    <w:rsid w:val="00D34617"/>
    <w:rsid w:val="00D35674"/>
    <w:rsid w:val="00D35C90"/>
    <w:rsid w:val="00D37C53"/>
    <w:rsid w:val="00D41B5F"/>
    <w:rsid w:val="00D42577"/>
    <w:rsid w:val="00D429A9"/>
    <w:rsid w:val="00D43069"/>
    <w:rsid w:val="00D46AD6"/>
    <w:rsid w:val="00D47BC8"/>
    <w:rsid w:val="00D47D7D"/>
    <w:rsid w:val="00D50202"/>
    <w:rsid w:val="00D51515"/>
    <w:rsid w:val="00D52EEE"/>
    <w:rsid w:val="00D5328E"/>
    <w:rsid w:val="00D536F5"/>
    <w:rsid w:val="00D53FCC"/>
    <w:rsid w:val="00D53FF3"/>
    <w:rsid w:val="00D55BF4"/>
    <w:rsid w:val="00D575D6"/>
    <w:rsid w:val="00D62E61"/>
    <w:rsid w:val="00D641A7"/>
    <w:rsid w:val="00D64F74"/>
    <w:rsid w:val="00D670CF"/>
    <w:rsid w:val="00D67C5E"/>
    <w:rsid w:val="00D73A2A"/>
    <w:rsid w:val="00D74357"/>
    <w:rsid w:val="00D74D53"/>
    <w:rsid w:val="00D753E1"/>
    <w:rsid w:val="00D75C99"/>
    <w:rsid w:val="00D77E26"/>
    <w:rsid w:val="00D77F74"/>
    <w:rsid w:val="00D817E4"/>
    <w:rsid w:val="00D84473"/>
    <w:rsid w:val="00D86493"/>
    <w:rsid w:val="00D868FC"/>
    <w:rsid w:val="00D9068A"/>
    <w:rsid w:val="00D9218F"/>
    <w:rsid w:val="00D92A0C"/>
    <w:rsid w:val="00D92B76"/>
    <w:rsid w:val="00D9399F"/>
    <w:rsid w:val="00D94D2D"/>
    <w:rsid w:val="00D95B72"/>
    <w:rsid w:val="00D96339"/>
    <w:rsid w:val="00DA03E7"/>
    <w:rsid w:val="00DA1148"/>
    <w:rsid w:val="00DA325D"/>
    <w:rsid w:val="00DA4F17"/>
    <w:rsid w:val="00DB040B"/>
    <w:rsid w:val="00DB199C"/>
    <w:rsid w:val="00DB27E9"/>
    <w:rsid w:val="00DB5693"/>
    <w:rsid w:val="00DB631C"/>
    <w:rsid w:val="00DB681D"/>
    <w:rsid w:val="00DC0A1A"/>
    <w:rsid w:val="00DC1460"/>
    <w:rsid w:val="00DC495F"/>
    <w:rsid w:val="00DC61F1"/>
    <w:rsid w:val="00DC717B"/>
    <w:rsid w:val="00DC729B"/>
    <w:rsid w:val="00DD3BEC"/>
    <w:rsid w:val="00DD4D26"/>
    <w:rsid w:val="00DD6949"/>
    <w:rsid w:val="00DD6A0B"/>
    <w:rsid w:val="00DD758A"/>
    <w:rsid w:val="00DE0774"/>
    <w:rsid w:val="00DE4A09"/>
    <w:rsid w:val="00DE5935"/>
    <w:rsid w:val="00DE7CAD"/>
    <w:rsid w:val="00DF1904"/>
    <w:rsid w:val="00DF444C"/>
    <w:rsid w:val="00DF6F26"/>
    <w:rsid w:val="00DF6F94"/>
    <w:rsid w:val="00DF7043"/>
    <w:rsid w:val="00DF76C5"/>
    <w:rsid w:val="00E0020D"/>
    <w:rsid w:val="00E0066C"/>
    <w:rsid w:val="00E011D4"/>
    <w:rsid w:val="00E027CF"/>
    <w:rsid w:val="00E04388"/>
    <w:rsid w:val="00E05647"/>
    <w:rsid w:val="00E05679"/>
    <w:rsid w:val="00E12482"/>
    <w:rsid w:val="00E127F8"/>
    <w:rsid w:val="00E12E09"/>
    <w:rsid w:val="00E13970"/>
    <w:rsid w:val="00E142A3"/>
    <w:rsid w:val="00E15C17"/>
    <w:rsid w:val="00E16776"/>
    <w:rsid w:val="00E20DC4"/>
    <w:rsid w:val="00E21737"/>
    <w:rsid w:val="00E21871"/>
    <w:rsid w:val="00E22139"/>
    <w:rsid w:val="00E222A5"/>
    <w:rsid w:val="00E23325"/>
    <w:rsid w:val="00E249AA"/>
    <w:rsid w:val="00E277FE"/>
    <w:rsid w:val="00E31794"/>
    <w:rsid w:val="00E31E1F"/>
    <w:rsid w:val="00E4031E"/>
    <w:rsid w:val="00E40432"/>
    <w:rsid w:val="00E40A57"/>
    <w:rsid w:val="00E43B62"/>
    <w:rsid w:val="00E447B0"/>
    <w:rsid w:val="00E46BA1"/>
    <w:rsid w:val="00E47572"/>
    <w:rsid w:val="00E479FC"/>
    <w:rsid w:val="00E5040C"/>
    <w:rsid w:val="00E514A3"/>
    <w:rsid w:val="00E51FFE"/>
    <w:rsid w:val="00E52484"/>
    <w:rsid w:val="00E54A63"/>
    <w:rsid w:val="00E54C55"/>
    <w:rsid w:val="00E567A3"/>
    <w:rsid w:val="00E609F0"/>
    <w:rsid w:val="00E6128A"/>
    <w:rsid w:val="00E61D22"/>
    <w:rsid w:val="00E622F6"/>
    <w:rsid w:val="00E62DA8"/>
    <w:rsid w:val="00E64875"/>
    <w:rsid w:val="00E70A5F"/>
    <w:rsid w:val="00E70E20"/>
    <w:rsid w:val="00E70E53"/>
    <w:rsid w:val="00E72AA7"/>
    <w:rsid w:val="00E738FE"/>
    <w:rsid w:val="00E754D4"/>
    <w:rsid w:val="00E77F0C"/>
    <w:rsid w:val="00E80764"/>
    <w:rsid w:val="00E820B6"/>
    <w:rsid w:val="00E83D53"/>
    <w:rsid w:val="00E84AF1"/>
    <w:rsid w:val="00E854F7"/>
    <w:rsid w:val="00E86DC0"/>
    <w:rsid w:val="00E87406"/>
    <w:rsid w:val="00E87B43"/>
    <w:rsid w:val="00E92DC7"/>
    <w:rsid w:val="00E9386F"/>
    <w:rsid w:val="00E944FF"/>
    <w:rsid w:val="00EA2869"/>
    <w:rsid w:val="00EA3573"/>
    <w:rsid w:val="00EA44C9"/>
    <w:rsid w:val="00EA48DA"/>
    <w:rsid w:val="00EA65E6"/>
    <w:rsid w:val="00EA6C77"/>
    <w:rsid w:val="00EA746E"/>
    <w:rsid w:val="00EB3082"/>
    <w:rsid w:val="00EB3C26"/>
    <w:rsid w:val="00EB4678"/>
    <w:rsid w:val="00EB4ED3"/>
    <w:rsid w:val="00EB55E1"/>
    <w:rsid w:val="00EB5977"/>
    <w:rsid w:val="00EB6175"/>
    <w:rsid w:val="00EC1225"/>
    <w:rsid w:val="00EC2A17"/>
    <w:rsid w:val="00EC3F91"/>
    <w:rsid w:val="00EC6270"/>
    <w:rsid w:val="00ED0653"/>
    <w:rsid w:val="00ED4D32"/>
    <w:rsid w:val="00ED59F0"/>
    <w:rsid w:val="00ED5A3E"/>
    <w:rsid w:val="00ED65A5"/>
    <w:rsid w:val="00ED792B"/>
    <w:rsid w:val="00EE0313"/>
    <w:rsid w:val="00EE1133"/>
    <w:rsid w:val="00EE2C33"/>
    <w:rsid w:val="00EE426F"/>
    <w:rsid w:val="00EE5728"/>
    <w:rsid w:val="00EF32C4"/>
    <w:rsid w:val="00EF589E"/>
    <w:rsid w:val="00EF5A23"/>
    <w:rsid w:val="00F001F7"/>
    <w:rsid w:val="00F00D18"/>
    <w:rsid w:val="00F02D71"/>
    <w:rsid w:val="00F0354C"/>
    <w:rsid w:val="00F058F9"/>
    <w:rsid w:val="00F0684A"/>
    <w:rsid w:val="00F06B55"/>
    <w:rsid w:val="00F06E93"/>
    <w:rsid w:val="00F07C53"/>
    <w:rsid w:val="00F10453"/>
    <w:rsid w:val="00F11D78"/>
    <w:rsid w:val="00F140B1"/>
    <w:rsid w:val="00F14CF2"/>
    <w:rsid w:val="00F1680F"/>
    <w:rsid w:val="00F22284"/>
    <w:rsid w:val="00F23286"/>
    <w:rsid w:val="00F24E7B"/>
    <w:rsid w:val="00F256EF"/>
    <w:rsid w:val="00F25D01"/>
    <w:rsid w:val="00F2622B"/>
    <w:rsid w:val="00F303EC"/>
    <w:rsid w:val="00F3282B"/>
    <w:rsid w:val="00F329C0"/>
    <w:rsid w:val="00F34C90"/>
    <w:rsid w:val="00F35005"/>
    <w:rsid w:val="00F3551E"/>
    <w:rsid w:val="00F35E42"/>
    <w:rsid w:val="00F40099"/>
    <w:rsid w:val="00F40584"/>
    <w:rsid w:val="00F405A5"/>
    <w:rsid w:val="00F41638"/>
    <w:rsid w:val="00F42CAB"/>
    <w:rsid w:val="00F44152"/>
    <w:rsid w:val="00F454D5"/>
    <w:rsid w:val="00F45592"/>
    <w:rsid w:val="00F45720"/>
    <w:rsid w:val="00F45858"/>
    <w:rsid w:val="00F46BDE"/>
    <w:rsid w:val="00F478DF"/>
    <w:rsid w:val="00F479AC"/>
    <w:rsid w:val="00F51C68"/>
    <w:rsid w:val="00F51F06"/>
    <w:rsid w:val="00F51F4D"/>
    <w:rsid w:val="00F525F2"/>
    <w:rsid w:val="00F56F1C"/>
    <w:rsid w:val="00F5716C"/>
    <w:rsid w:val="00F607FC"/>
    <w:rsid w:val="00F61D44"/>
    <w:rsid w:val="00F62CE1"/>
    <w:rsid w:val="00F638A0"/>
    <w:rsid w:val="00F63D1C"/>
    <w:rsid w:val="00F654E2"/>
    <w:rsid w:val="00F666D7"/>
    <w:rsid w:val="00F66849"/>
    <w:rsid w:val="00F66DEE"/>
    <w:rsid w:val="00F67E6D"/>
    <w:rsid w:val="00F71253"/>
    <w:rsid w:val="00F71D12"/>
    <w:rsid w:val="00F73ECD"/>
    <w:rsid w:val="00F74225"/>
    <w:rsid w:val="00F7470A"/>
    <w:rsid w:val="00F74C5F"/>
    <w:rsid w:val="00F74F5C"/>
    <w:rsid w:val="00F7569A"/>
    <w:rsid w:val="00F75764"/>
    <w:rsid w:val="00F75C74"/>
    <w:rsid w:val="00F81489"/>
    <w:rsid w:val="00F81AD7"/>
    <w:rsid w:val="00F82079"/>
    <w:rsid w:val="00F85E8F"/>
    <w:rsid w:val="00F861D6"/>
    <w:rsid w:val="00F864A2"/>
    <w:rsid w:val="00F87A90"/>
    <w:rsid w:val="00F90608"/>
    <w:rsid w:val="00F93F81"/>
    <w:rsid w:val="00F942FA"/>
    <w:rsid w:val="00F94985"/>
    <w:rsid w:val="00FA32ED"/>
    <w:rsid w:val="00FA5661"/>
    <w:rsid w:val="00FB2244"/>
    <w:rsid w:val="00FB4655"/>
    <w:rsid w:val="00FB47E3"/>
    <w:rsid w:val="00FB5F0E"/>
    <w:rsid w:val="00FB72A9"/>
    <w:rsid w:val="00FB78EB"/>
    <w:rsid w:val="00FC0BFF"/>
    <w:rsid w:val="00FC1A46"/>
    <w:rsid w:val="00FC39A5"/>
    <w:rsid w:val="00FC3A84"/>
    <w:rsid w:val="00FC5646"/>
    <w:rsid w:val="00FC5B6B"/>
    <w:rsid w:val="00FC7BD5"/>
    <w:rsid w:val="00FD0318"/>
    <w:rsid w:val="00FD15C7"/>
    <w:rsid w:val="00FD2421"/>
    <w:rsid w:val="00FD2BE7"/>
    <w:rsid w:val="00FD44F5"/>
    <w:rsid w:val="00FD4C1B"/>
    <w:rsid w:val="00FD6B3C"/>
    <w:rsid w:val="00FD6D56"/>
    <w:rsid w:val="00FD6E91"/>
    <w:rsid w:val="00FE095B"/>
    <w:rsid w:val="00FE324B"/>
    <w:rsid w:val="00FE5100"/>
    <w:rsid w:val="00FE56D6"/>
    <w:rsid w:val="00FE5FC2"/>
    <w:rsid w:val="00FF3326"/>
    <w:rsid w:val="00FF3E04"/>
    <w:rsid w:val="00FF6E17"/>
    <w:rsid w:val="00FF7D54"/>
    <w:rsid w:val="00FF7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 stroke="f">
      <v:fill color="white"/>
      <v:stroke on="f"/>
    </o:shapedefaults>
    <o:shapelayout v:ext="edit">
      <o:idmap v:ext="edit" data="1"/>
    </o:shapelayout>
  </w:shapeDefaults>
  <w:decimalSymbol w:val=","/>
  <w:listSeparator w:val=";"/>
  <w14:docId w14:val="57AB85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/>
    <w:lsdException w:name="footer" w:semiHidden="0" w:unhideWhenUsed="0"/>
    <w:lsdException w:name="caption" w:uiPriority="35" w:qFormat="1"/>
    <w:lsdException w:name="page number" w:semiHidden="0" w:uiPriority="0" w:unhideWhenUsed="0"/>
    <w:lsdException w:name="Title" w:semiHidden="0" w:uiPriority="0" w:unhideWhenUsed="0" w:qFormat="1"/>
    <w:lsdException w:name="Default Paragraph Font" w:uiPriority="0" w:unhideWhenUsed="0"/>
    <w:lsdException w:name="Body Text" w:semiHidden="0"/>
    <w:lsdException w:name="Body Text Indent" w:semiHidden="0" w:uiPriority="0"/>
    <w:lsdException w:name="Subtitle" w:semiHidden="0" w:uiPriority="11" w:unhideWhenUsed="0" w:qFormat="1"/>
    <w:lsdException w:name="Body Text 2" w:semiHidden="0" w:uiPriority="0" w:unhideWhenUsed="0"/>
    <w:lsdException w:name="Body Text Indent 3" w:semiHidden="0"/>
    <w:lsdException w:name="Hyperlink" w:semiHidden="0" w:unhideWhenUsed="0"/>
    <w:lsdException w:name="Strong" w:semiHidden="0" w:uiPriority="0" w:unhideWhenUsed="0" w:qFormat="1"/>
    <w:lsdException w:name="Emphasis" w:semiHidden="0" w:uiPriority="20" w:unhideWhenUsed="0" w:qFormat="1"/>
    <w:lsdException w:name="Normal (Web)" w:semiHidden="0" w:uiPriority="0" w:unhideWhenUsed="0"/>
    <w:lsdException w:name="Normal Table" w:uiPriority="0"/>
    <w:lsdException w:name="Table Grid" w:semiHidden="0" w:uiPriority="0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pPr>
      <w:keepNext/>
      <w:jc w:val="center"/>
      <w:outlineLvl w:val="1"/>
    </w:pPr>
    <w:rPr>
      <w:b/>
      <w:sz w:val="32"/>
      <w:szCs w:val="20"/>
    </w:rPr>
  </w:style>
  <w:style w:type="paragraph" w:styleId="Nagwek3">
    <w:name w:val="heading 3"/>
    <w:basedOn w:val="Normalny"/>
    <w:next w:val="Normalny"/>
    <w:link w:val="Nagwek3Znak"/>
    <w:uiPriority w:val="9"/>
    <w:qFormat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</w:style>
  <w:style w:type="character" w:customStyle="1" w:styleId="TematkomentarzaZnak">
    <w:name w:val="Temat komentarza Znak"/>
    <w:link w:val="Tematkomentarza"/>
    <w:uiPriority w:val="99"/>
    <w:semiHidden/>
    <w:rPr>
      <w:b/>
      <w:bCs/>
    </w:rPr>
  </w:style>
  <w:style w:type="character" w:customStyle="1" w:styleId="TekstdymkaZnak">
    <w:name w:val="Tekst dymka Znak"/>
    <w:link w:val="Tekstdymka"/>
    <w:uiPriority w:val="99"/>
    <w:semiHidden/>
    <w:rPr>
      <w:rFonts w:ascii="Tahoma" w:hAnsi="Tahoma" w:cs="Tahoma"/>
      <w:sz w:val="16"/>
      <w:szCs w:val="16"/>
    </w:rPr>
  </w:style>
  <w:style w:type="character" w:customStyle="1" w:styleId="luchililuchiliselected">
    <w:name w:val="luc_hili luc_hili_selected"/>
  </w:style>
  <w:style w:type="character" w:customStyle="1" w:styleId="MapadokumentuZnak">
    <w:name w:val="Mapa dokumentu Znak"/>
    <w:link w:val="Mapadokumentu"/>
    <w:uiPriority w:val="99"/>
    <w:semiHidden/>
    <w:rPr>
      <w:rFonts w:ascii="Tahoma" w:hAnsi="Tahoma" w:cs="Tahoma"/>
      <w:sz w:val="16"/>
      <w:szCs w:val="16"/>
    </w:rPr>
  </w:style>
  <w:style w:type="character" w:customStyle="1" w:styleId="luchili">
    <w:name w:val="luc_hili"/>
  </w:style>
  <w:style w:type="character" w:customStyle="1" w:styleId="apple-style-span">
    <w:name w:val="apple-style-span"/>
    <w:basedOn w:val="Domylnaczcionkaakapitu"/>
  </w:style>
  <w:style w:type="character" w:customStyle="1" w:styleId="TytuZnak">
    <w:name w:val="Tytuł Znak"/>
    <w:link w:val="Tytu"/>
    <w:rPr>
      <w:rFonts w:ascii="Arial" w:hAnsi="Arial"/>
      <w:b/>
      <w:bCs/>
      <w:sz w:val="28"/>
      <w:szCs w:val="22"/>
      <w:lang w:eastAsia="en-US"/>
    </w:rPr>
  </w:style>
  <w:style w:type="character" w:customStyle="1" w:styleId="TekstpodstawowyZnak">
    <w:name w:val="Tekst podstawowy Znak"/>
    <w:link w:val="Tekstpodstawowy"/>
    <w:uiPriority w:val="99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Pr>
      <w:sz w:val="24"/>
      <w:szCs w:val="24"/>
    </w:rPr>
  </w:style>
  <w:style w:type="character" w:customStyle="1" w:styleId="Tekstpodstawowy2Znak">
    <w:name w:val="Tekst podstawowy 2 Znak"/>
    <w:link w:val="Tekstpodstawowy2"/>
    <w:rPr>
      <w:b/>
      <w:bCs/>
      <w:i/>
      <w:iCs/>
      <w:sz w:val="24"/>
      <w:szCs w:val="24"/>
    </w:rPr>
  </w:style>
  <w:style w:type="character" w:customStyle="1" w:styleId="Nagwek2Znak">
    <w:name w:val="Nagłówek 2 Znak"/>
    <w:link w:val="Nagwek2"/>
    <w:rPr>
      <w:b/>
      <w:sz w:val="32"/>
    </w:rPr>
  </w:style>
  <w:style w:type="character" w:customStyle="1" w:styleId="StopkaZnak">
    <w:name w:val="Stopka Znak"/>
    <w:link w:val="Stopka"/>
    <w:uiPriority w:val="99"/>
    <w:rPr>
      <w:sz w:val="24"/>
      <w:szCs w:val="24"/>
    </w:rPr>
  </w:style>
  <w:style w:type="character" w:styleId="Pogrubienie">
    <w:name w:val="Strong"/>
    <w:qFormat/>
    <w:rPr>
      <w:b/>
      <w:bCs/>
    </w:rPr>
  </w:style>
  <w:style w:type="character" w:styleId="Numerstrony">
    <w:name w:val="page number"/>
    <w:basedOn w:val="Domylnaczcionkaakapitu"/>
  </w:style>
  <w:style w:type="character" w:customStyle="1" w:styleId="apple-converted-space">
    <w:name w:val="apple-converted-space"/>
    <w:basedOn w:val="Domylnaczcionkaakapitu"/>
  </w:style>
  <w:style w:type="character" w:styleId="Hipercze">
    <w:name w:val="Hyperlink"/>
    <w:uiPriority w:val="99"/>
    <w:rPr>
      <w:color w:val="0000FF"/>
      <w:u w:val="single"/>
    </w:rPr>
  </w:style>
  <w:style w:type="character" w:customStyle="1" w:styleId="Nagwek3Znak">
    <w:name w:val="Nagłówek 3 Znak"/>
    <w:link w:val="Nagwek3"/>
    <w:uiPriority w:val="9"/>
    <w:semiHidden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UyteHipercze">
    <w:name w:val="FollowedHyperlink"/>
    <w:uiPriority w:val="99"/>
    <w:unhideWhenUsed/>
    <w:rPr>
      <w:color w:val="800080"/>
      <w:u w:val="single"/>
    </w:rPr>
  </w:style>
  <w:style w:type="character" w:styleId="Odwoanieprzypisukocowego">
    <w:name w:val="endnote reference"/>
    <w:uiPriority w:val="99"/>
    <w:unhideWhenUsed/>
    <w:rPr>
      <w:vertAlign w:val="superscript"/>
    </w:rPr>
  </w:style>
  <w:style w:type="character" w:customStyle="1" w:styleId="Tekstpodstawowywcity3Znak">
    <w:name w:val="Tekst podstawowy wcięty 3 Znak"/>
    <w:link w:val="Tekstpodstawowywcity3"/>
    <w:uiPriority w:val="99"/>
    <w:rPr>
      <w:sz w:val="16"/>
      <w:szCs w:val="16"/>
      <w:lang w:eastAsia="ar-SA"/>
    </w:rPr>
  </w:style>
  <w:style w:type="character" w:styleId="Odwoaniedokomentarza">
    <w:name w:val="annotation reference"/>
    <w:uiPriority w:val="99"/>
    <w:unhideWhenUsed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</w:style>
  <w:style w:type="character" w:customStyle="1" w:styleId="NagwekZnak">
    <w:name w:val="Nagłówek Znak"/>
    <w:link w:val="Nagwek"/>
    <w:rPr>
      <w:sz w:val="24"/>
      <w:szCs w:val="24"/>
    </w:rPr>
  </w:style>
  <w:style w:type="paragraph" w:styleId="Poprawka">
    <w:name w:val="Revision"/>
    <w:uiPriority w:val="99"/>
    <w:semiHidden/>
    <w:rPr>
      <w:sz w:val="24"/>
      <w:szCs w:val="24"/>
    </w:rPr>
  </w:style>
  <w:style w:type="paragraph" w:customStyle="1" w:styleId="Pa2">
    <w:name w:val="Pa2"/>
    <w:basedOn w:val="Normalny"/>
    <w:next w:val="Normalny"/>
    <w:uiPriority w:val="99"/>
    <w:pPr>
      <w:autoSpaceDE w:val="0"/>
      <w:autoSpaceDN w:val="0"/>
      <w:adjustRightInd w:val="0"/>
      <w:spacing w:line="161" w:lineRule="atLeast"/>
    </w:pPr>
    <w:rPr>
      <w:rFonts w:ascii="Myriad Pro" w:eastAsia="Calibri" w:hAnsi="Myriad Pro"/>
      <w:lang w:eastAsia="en-US"/>
    </w:rPr>
  </w:style>
  <w:style w:type="paragraph" w:customStyle="1" w:styleId="Akapitzlist2">
    <w:name w:val="Akapit z listą2"/>
    <w:basedOn w:val="Normalny"/>
    <w:pPr>
      <w:widowControl w:val="0"/>
      <w:ind w:left="720"/>
      <w:contextualSpacing/>
    </w:pPr>
    <w:rPr>
      <w:rFonts w:eastAsia="Calibri"/>
      <w:sz w:val="20"/>
      <w:szCs w:val="20"/>
    </w:rPr>
  </w:style>
  <w:style w:type="paragraph" w:customStyle="1" w:styleId="awciety">
    <w:name w:val="a) wciety"/>
    <w:basedOn w:val="Normalny"/>
    <w:pPr>
      <w:tabs>
        <w:tab w:val="left" w:pos="-30124"/>
      </w:tabs>
      <w:suppressAutoHyphens/>
      <w:spacing w:line="258" w:lineRule="atLeast"/>
      <w:ind w:left="454" w:hanging="227"/>
      <w:jc w:val="both"/>
    </w:pPr>
    <w:rPr>
      <w:rFonts w:ascii="FrankfurtGothic" w:hAnsi="FrankfurtGothic"/>
      <w:color w:val="000000"/>
      <w:kern w:val="2"/>
      <w:sz w:val="19"/>
      <w:szCs w:val="20"/>
      <w:lang w:eastAsia="ar-SA"/>
    </w:rPr>
  </w:style>
  <w:style w:type="paragraph" w:customStyle="1" w:styleId="Znak2">
    <w:name w:val="Znak2"/>
    <w:basedOn w:val="Normalny"/>
    <w:rPr>
      <w:rFonts w:ascii="Arial" w:hAnsi="Arial" w:cs="Arial"/>
    </w:rPr>
  </w:style>
  <w:style w:type="paragraph" w:customStyle="1" w:styleId="scfbrieftext">
    <w:name w:val="scfbrieftext"/>
    <w:basedOn w:val="Normalny"/>
    <w:rPr>
      <w:rFonts w:ascii="Arial" w:hAnsi="Arial" w:cs="Arial"/>
      <w:sz w:val="22"/>
      <w:szCs w:val="22"/>
      <w:lang w:eastAsia="zh-CN"/>
    </w:rPr>
  </w:style>
  <w:style w:type="paragraph" w:customStyle="1" w:styleId="FR1">
    <w:name w:val="FR1"/>
    <w:pPr>
      <w:widowControl w:val="0"/>
      <w:suppressAutoHyphens/>
      <w:spacing w:before="140"/>
      <w:jc w:val="both"/>
    </w:pPr>
    <w:rPr>
      <w:rFonts w:ascii="Arial" w:hAnsi="Arial"/>
      <w:sz w:val="22"/>
      <w:lang w:eastAsia="ar-SA"/>
    </w:rPr>
  </w:style>
  <w:style w:type="paragraph" w:styleId="Bezodstpw">
    <w:name w:val="No Spacing"/>
    <w:qFormat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Nagwektabeli">
    <w:name w:val="Nagłówek tabeli"/>
    <w:basedOn w:val="Normalny"/>
    <w:pPr>
      <w:suppressLineNumbers/>
      <w:suppressAutoHyphens/>
      <w:jc w:val="center"/>
    </w:pPr>
    <w:rPr>
      <w:b/>
      <w:bCs/>
      <w:lang w:eastAsia="ar-SA"/>
    </w:rPr>
  </w:style>
  <w:style w:type="paragraph" w:styleId="Akapitzlist">
    <w:name w:val="List Paragraph"/>
    <w:basedOn w:val="Normalny"/>
    <w:qFormat/>
    <w:pPr>
      <w:suppressAutoHyphens/>
      <w:ind w:left="720"/>
      <w:contextualSpacing/>
    </w:pPr>
    <w:rPr>
      <w:lang w:eastAsia="ar-SA"/>
    </w:rPr>
  </w:style>
  <w:style w:type="paragraph" w:customStyle="1" w:styleId="WW-Tekstpodstawowy2">
    <w:name w:val="WW-Tekst podstawowy 2"/>
    <w:basedOn w:val="Normalny"/>
    <w:pPr>
      <w:suppressAutoHyphens/>
      <w:spacing w:line="160" w:lineRule="atLeast"/>
      <w:jc w:val="center"/>
    </w:pPr>
    <w:rPr>
      <w:b/>
      <w:szCs w:val="20"/>
    </w:rPr>
  </w:style>
  <w:style w:type="paragraph" w:customStyle="1" w:styleId="Noparagraphstyle">
    <w:name w:val="[No paragraph style]"/>
    <w:pPr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paragraph" w:styleId="Tytu">
    <w:name w:val="Title"/>
    <w:basedOn w:val="Normalny"/>
    <w:link w:val="TytuZnak"/>
    <w:qFormat/>
    <w:pPr>
      <w:spacing w:after="200" w:line="276" w:lineRule="auto"/>
      <w:jc w:val="center"/>
    </w:pPr>
    <w:rPr>
      <w:rFonts w:ascii="Arial" w:hAnsi="Arial"/>
      <w:b/>
      <w:bCs/>
      <w:sz w:val="28"/>
      <w:szCs w:val="22"/>
      <w:lang w:eastAsia="en-US"/>
    </w:rPr>
  </w:style>
  <w:style w:type="paragraph" w:styleId="NormalnyWeb">
    <w:name w:val="Normal (Web)"/>
    <w:basedOn w:val="Normalny"/>
    <w:pPr>
      <w:spacing w:before="100" w:beforeAutospacing="1" w:after="119"/>
    </w:p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customStyle="1" w:styleId="1">
    <w:name w:val="1."/>
    <w:basedOn w:val="Normalny"/>
    <w:pPr>
      <w:tabs>
        <w:tab w:val="left" w:pos="17706"/>
      </w:tabs>
      <w:suppressAutoHyphens/>
      <w:spacing w:line="258" w:lineRule="atLeast"/>
      <w:ind w:left="227" w:hanging="227"/>
      <w:jc w:val="both"/>
    </w:pPr>
    <w:rPr>
      <w:rFonts w:ascii="FrankfurtGothic" w:hAnsi="FrankfurtGothic"/>
      <w:color w:val="000000"/>
      <w:kern w:val="2"/>
      <w:sz w:val="19"/>
      <w:szCs w:val="20"/>
      <w:lang w:eastAsia="ar-SA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Mapadokumentu">
    <w:name w:val="Document Map"/>
    <w:basedOn w:val="Normalny"/>
    <w:link w:val="MapadokumentuZnak"/>
    <w:uiPriority w:val="99"/>
    <w:unhideWhenUsed/>
    <w:rPr>
      <w:rFonts w:ascii="Tahoma" w:hAnsi="Tahoma"/>
      <w:sz w:val="16"/>
      <w:szCs w:val="16"/>
    </w:rPr>
  </w:style>
  <w:style w:type="paragraph" w:customStyle="1" w:styleId="pkt">
    <w:name w:val="pkt"/>
    <w:basedOn w:val="Normalny"/>
    <w:pPr>
      <w:suppressAutoHyphens/>
      <w:spacing w:before="60" w:after="60"/>
      <w:ind w:left="851" w:hanging="295"/>
      <w:jc w:val="both"/>
    </w:pPr>
    <w:rPr>
      <w:rFonts w:eastAsia="Calibri"/>
      <w:kern w:val="1"/>
      <w:szCs w:val="20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unhideWhenUsed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Pr>
      <w:b/>
      <w:bCs/>
    </w:rPr>
  </w:style>
  <w:style w:type="paragraph" w:styleId="Tekstpodstawowywcity3">
    <w:name w:val="Body Text Indent 3"/>
    <w:basedOn w:val="Normalny"/>
    <w:link w:val="Tekstpodstawowywcity3Znak"/>
    <w:uiPriority w:val="99"/>
    <w:unhideWhenUsed/>
    <w:pPr>
      <w:suppressAutoHyphens/>
      <w:spacing w:after="120"/>
      <w:ind w:left="283"/>
    </w:pPr>
    <w:rPr>
      <w:sz w:val="16"/>
      <w:szCs w:val="16"/>
      <w:lang w:eastAsia="ar-SA"/>
    </w:rPr>
  </w:style>
  <w:style w:type="paragraph" w:styleId="Tekstpodstawowywcity">
    <w:name w:val="Body Text Indent"/>
    <w:basedOn w:val="Normalny"/>
    <w:link w:val="TekstpodstawowywcityZnak"/>
    <w:unhideWhenUsed/>
    <w:pPr>
      <w:spacing w:after="120"/>
      <w:ind w:left="283"/>
    </w:pPr>
  </w:style>
  <w:style w:type="paragraph" w:styleId="Tekstpodstawowy2">
    <w:name w:val="Body Text 2"/>
    <w:basedOn w:val="Normalny"/>
    <w:link w:val="Tekstpodstawowy2Znak"/>
    <w:pPr>
      <w:jc w:val="both"/>
    </w:pPr>
    <w:rPr>
      <w:b/>
      <w:bCs/>
      <w:i/>
      <w:iCs/>
    </w:rPr>
  </w:style>
  <w:style w:type="paragraph" w:styleId="Tekstpodstawowy">
    <w:name w:val="Body Text"/>
    <w:basedOn w:val="Normalny"/>
    <w:link w:val="TekstpodstawowyZnak"/>
    <w:uiPriority w:val="99"/>
    <w:unhideWhenUsed/>
    <w:pPr>
      <w:spacing w:after="120"/>
    </w:pPr>
  </w:style>
  <w:style w:type="paragraph" w:styleId="Tekstdymka">
    <w:name w:val="Balloon Text"/>
    <w:basedOn w:val="Normalny"/>
    <w:link w:val="TekstdymkaZnak"/>
    <w:uiPriority w:val="99"/>
    <w:unhideWhenUsed/>
    <w:rPr>
      <w:rFonts w:ascii="Tahoma" w:hAnsi="Tahoma"/>
      <w:sz w:val="16"/>
      <w:szCs w:val="16"/>
    </w:rPr>
  </w:style>
  <w:style w:type="paragraph" w:customStyle="1" w:styleId="Bezodstpw1">
    <w:name w:val="Bez odstępów1"/>
    <w:pPr>
      <w:widowControl w:val="0"/>
      <w:suppressAutoHyphens/>
    </w:pPr>
    <w:rPr>
      <w:kern w:val="2"/>
      <w:sz w:val="24"/>
      <w:szCs w:val="24"/>
      <w:lang w:eastAsia="ar-SA"/>
    </w:r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table" w:styleId="Tabela-Siatka">
    <w:name w:val="Table Grid"/>
    <w:basedOn w:val="Standardowy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uiPriority="0" w:unhideWhenUsed="0"/>
    <w:lsdException w:name="footer" w:semiHidden="0" w:unhideWhenUsed="0"/>
    <w:lsdException w:name="caption" w:uiPriority="35" w:qFormat="1"/>
    <w:lsdException w:name="page number" w:semiHidden="0" w:uiPriority="0" w:unhideWhenUsed="0"/>
    <w:lsdException w:name="Title" w:semiHidden="0" w:uiPriority="0" w:unhideWhenUsed="0" w:qFormat="1"/>
    <w:lsdException w:name="Default Paragraph Font" w:uiPriority="0" w:unhideWhenUsed="0"/>
    <w:lsdException w:name="Body Text" w:semiHidden="0"/>
    <w:lsdException w:name="Body Text Indent" w:semiHidden="0" w:uiPriority="0"/>
    <w:lsdException w:name="Subtitle" w:semiHidden="0" w:uiPriority="11" w:unhideWhenUsed="0" w:qFormat="1"/>
    <w:lsdException w:name="Body Text 2" w:semiHidden="0" w:uiPriority="0" w:unhideWhenUsed="0"/>
    <w:lsdException w:name="Body Text Indent 3" w:semiHidden="0"/>
    <w:lsdException w:name="Hyperlink" w:semiHidden="0" w:unhideWhenUsed="0"/>
    <w:lsdException w:name="Strong" w:semiHidden="0" w:uiPriority="0" w:unhideWhenUsed="0" w:qFormat="1"/>
    <w:lsdException w:name="Emphasis" w:semiHidden="0" w:uiPriority="20" w:unhideWhenUsed="0" w:qFormat="1"/>
    <w:lsdException w:name="Normal (Web)" w:semiHidden="0" w:uiPriority="0" w:unhideWhenUsed="0"/>
    <w:lsdException w:name="Normal Table" w:uiPriority="0"/>
    <w:lsdException w:name="Table Grid" w:semiHidden="0" w:uiPriority="0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Pr>
      <w:sz w:val="24"/>
      <w:szCs w:val="24"/>
    </w:rPr>
  </w:style>
  <w:style w:type="paragraph" w:styleId="Nagwek2">
    <w:name w:val="heading 2"/>
    <w:basedOn w:val="Normalny"/>
    <w:next w:val="Normalny"/>
    <w:link w:val="Nagwek2Znak"/>
    <w:qFormat/>
    <w:pPr>
      <w:keepNext/>
      <w:jc w:val="center"/>
      <w:outlineLvl w:val="1"/>
    </w:pPr>
    <w:rPr>
      <w:b/>
      <w:sz w:val="32"/>
      <w:szCs w:val="20"/>
    </w:rPr>
  </w:style>
  <w:style w:type="paragraph" w:styleId="Nagwek3">
    <w:name w:val="heading 3"/>
    <w:basedOn w:val="Normalny"/>
    <w:next w:val="Normalny"/>
    <w:link w:val="Nagwek3Znak"/>
    <w:uiPriority w:val="9"/>
    <w:qFormat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</w:style>
  <w:style w:type="character" w:customStyle="1" w:styleId="TematkomentarzaZnak">
    <w:name w:val="Temat komentarza Znak"/>
    <w:link w:val="Tematkomentarza"/>
    <w:uiPriority w:val="99"/>
    <w:semiHidden/>
    <w:rPr>
      <w:b/>
      <w:bCs/>
    </w:rPr>
  </w:style>
  <w:style w:type="character" w:customStyle="1" w:styleId="TekstdymkaZnak">
    <w:name w:val="Tekst dymka Znak"/>
    <w:link w:val="Tekstdymka"/>
    <w:uiPriority w:val="99"/>
    <w:semiHidden/>
    <w:rPr>
      <w:rFonts w:ascii="Tahoma" w:hAnsi="Tahoma" w:cs="Tahoma"/>
      <w:sz w:val="16"/>
      <w:szCs w:val="16"/>
    </w:rPr>
  </w:style>
  <w:style w:type="character" w:customStyle="1" w:styleId="luchililuchiliselected">
    <w:name w:val="luc_hili luc_hili_selected"/>
  </w:style>
  <w:style w:type="character" w:customStyle="1" w:styleId="MapadokumentuZnak">
    <w:name w:val="Mapa dokumentu Znak"/>
    <w:link w:val="Mapadokumentu"/>
    <w:uiPriority w:val="99"/>
    <w:semiHidden/>
    <w:rPr>
      <w:rFonts w:ascii="Tahoma" w:hAnsi="Tahoma" w:cs="Tahoma"/>
      <w:sz w:val="16"/>
      <w:szCs w:val="16"/>
    </w:rPr>
  </w:style>
  <w:style w:type="character" w:customStyle="1" w:styleId="luchili">
    <w:name w:val="luc_hili"/>
  </w:style>
  <w:style w:type="character" w:customStyle="1" w:styleId="apple-style-span">
    <w:name w:val="apple-style-span"/>
    <w:basedOn w:val="Domylnaczcionkaakapitu"/>
  </w:style>
  <w:style w:type="character" w:customStyle="1" w:styleId="TytuZnak">
    <w:name w:val="Tytuł Znak"/>
    <w:link w:val="Tytu"/>
    <w:rPr>
      <w:rFonts w:ascii="Arial" w:hAnsi="Arial"/>
      <w:b/>
      <w:bCs/>
      <w:sz w:val="28"/>
      <w:szCs w:val="22"/>
      <w:lang w:eastAsia="en-US"/>
    </w:rPr>
  </w:style>
  <w:style w:type="character" w:customStyle="1" w:styleId="TekstpodstawowyZnak">
    <w:name w:val="Tekst podstawowy Znak"/>
    <w:link w:val="Tekstpodstawowy"/>
    <w:uiPriority w:val="99"/>
    <w:rPr>
      <w:sz w:val="24"/>
      <w:szCs w:val="24"/>
    </w:rPr>
  </w:style>
  <w:style w:type="character" w:customStyle="1" w:styleId="TekstpodstawowywcityZnak">
    <w:name w:val="Tekst podstawowy wcięty Znak"/>
    <w:link w:val="Tekstpodstawowywcity"/>
    <w:rPr>
      <w:sz w:val="24"/>
      <w:szCs w:val="24"/>
    </w:rPr>
  </w:style>
  <w:style w:type="character" w:customStyle="1" w:styleId="Tekstpodstawowy2Znak">
    <w:name w:val="Tekst podstawowy 2 Znak"/>
    <w:link w:val="Tekstpodstawowy2"/>
    <w:rPr>
      <w:b/>
      <w:bCs/>
      <w:i/>
      <w:iCs/>
      <w:sz w:val="24"/>
      <w:szCs w:val="24"/>
    </w:rPr>
  </w:style>
  <w:style w:type="character" w:customStyle="1" w:styleId="Nagwek2Znak">
    <w:name w:val="Nagłówek 2 Znak"/>
    <w:link w:val="Nagwek2"/>
    <w:rPr>
      <w:b/>
      <w:sz w:val="32"/>
    </w:rPr>
  </w:style>
  <w:style w:type="character" w:customStyle="1" w:styleId="StopkaZnak">
    <w:name w:val="Stopka Znak"/>
    <w:link w:val="Stopka"/>
    <w:uiPriority w:val="99"/>
    <w:rPr>
      <w:sz w:val="24"/>
      <w:szCs w:val="24"/>
    </w:rPr>
  </w:style>
  <w:style w:type="character" w:styleId="Pogrubienie">
    <w:name w:val="Strong"/>
    <w:qFormat/>
    <w:rPr>
      <w:b/>
      <w:bCs/>
    </w:rPr>
  </w:style>
  <w:style w:type="character" w:styleId="Numerstrony">
    <w:name w:val="page number"/>
    <w:basedOn w:val="Domylnaczcionkaakapitu"/>
  </w:style>
  <w:style w:type="character" w:customStyle="1" w:styleId="apple-converted-space">
    <w:name w:val="apple-converted-space"/>
    <w:basedOn w:val="Domylnaczcionkaakapitu"/>
  </w:style>
  <w:style w:type="character" w:styleId="Hipercze">
    <w:name w:val="Hyperlink"/>
    <w:uiPriority w:val="99"/>
    <w:rPr>
      <w:color w:val="0000FF"/>
      <w:u w:val="single"/>
    </w:rPr>
  </w:style>
  <w:style w:type="character" w:customStyle="1" w:styleId="Nagwek3Znak">
    <w:name w:val="Nagłówek 3 Znak"/>
    <w:link w:val="Nagwek3"/>
    <w:uiPriority w:val="9"/>
    <w:semiHidden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UyteHipercze">
    <w:name w:val="FollowedHyperlink"/>
    <w:uiPriority w:val="99"/>
    <w:unhideWhenUsed/>
    <w:rPr>
      <w:color w:val="800080"/>
      <w:u w:val="single"/>
    </w:rPr>
  </w:style>
  <w:style w:type="character" w:styleId="Odwoanieprzypisukocowego">
    <w:name w:val="endnote reference"/>
    <w:uiPriority w:val="99"/>
    <w:unhideWhenUsed/>
    <w:rPr>
      <w:vertAlign w:val="superscript"/>
    </w:rPr>
  </w:style>
  <w:style w:type="character" w:customStyle="1" w:styleId="Tekstpodstawowywcity3Znak">
    <w:name w:val="Tekst podstawowy wcięty 3 Znak"/>
    <w:link w:val="Tekstpodstawowywcity3"/>
    <w:uiPriority w:val="99"/>
    <w:rPr>
      <w:sz w:val="16"/>
      <w:szCs w:val="16"/>
      <w:lang w:eastAsia="ar-SA"/>
    </w:rPr>
  </w:style>
  <w:style w:type="character" w:styleId="Odwoaniedokomentarza">
    <w:name w:val="annotation reference"/>
    <w:uiPriority w:val="99"/>
    <w:unhideWhenUsed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</w:style>
  <w:style w:type="character" w:customStyle="1" w:styleId="NagwekZnak">
    <w:name w:val="Nagłówek Znak"/>
    <w:link w:val="Nagwek"/>
    <w:rPr>
      <w:sz w:val="24"/>
      <w:szCs w:val="24"/>
    </w:rPr>
  </w:style>
  <w:style w:type="paragraph" w:styleId="Poprawka">
    <w:name w:val="Revision"/>
    <w:uiPriority w:val="99"/>
    <w:semiHidden/>
    <w:rPr>
      <w:sz w:val="24"/>
      <w:szCs w:val="24"/>
    </w:rPr>
  </w:style>
  <w:style w:type="paragraph" w:customStyle="1" w:styleId="Pa2">
    <w:name w:val="Pa2"/>
    <w:basedOn w:val="Normalny"/>
    <w:next w:val="Normalny"/>
    <w:uiPriority w:val="99"/>
    <w:pPr>
      <w:autoSpaceDE w:val="0"/>
      <w:autoSpaceDN w:val="0"/>
      <w:adjustRightInd w:val="0"/>
      <w:spacing w:line="161" w:lineRule="atLeast"/>
    </w:pPr>
    <w:rPr>
      <w:rFonts w:ascii="Myriad Pro" w:eastAsia="Calibri" w:hAnsi="Myriad Pro"/>
      <w:lang w:eastAsia="en-US"/>
    </w:rPr>
  </w:style>
  <w:style w:type="paragraph" w:customStyle="1" w:styleId="Akapitzlist2">
    <w:name w:val="Akapit z listą2"/>
    <w:basedOn w:val="Normalny"/>
    <w:pPr>
      <w:widowControl w:val="0"/>
      <w:ind w:left="720"/>
      <w:contextualSpacing/>
    </w:pPr>
    <w:rPr>
      <w:rFonts w:eastAsia="Calibri"/>
      <w:sz w:val="20"/>
      <w:szCs w:val="20"/>
    </w:rPr>
  </w:style>
  <w:style w:type="paragraph" w:customStyle="1" w:styleId="awciety">
    <w:name w:val="a) wciety"/>
    <w:basedOn w:val="Normalny"/>
    <w:pPr>
      <w:tabs>
        <w:tab w:val="left" w:pos="-30124"/>
      </w:tabs>
      <w:suppressAutoHyphens/>
      <w:spacing w:line="258" w:lineRule="atLeast"/>
      <w:ind w:left="454" w:hanging="227"/>
      <w:jc w:val="both"/>
    </w:pPr>
    <w:rPr>
      <w:rFonts w:ascii="FrankfurtGothic" w:hAnsi="FrankfurtGothic"/>
      <w:color w:val="000000"/>
      <w:kern w:val="2"/>
      <w:sz w:val="19"/>
      <w:szCs w:val="20"/>
      <w:lang w:eastAsia="ar-SA"/>
    </w:rPr>
  </w:style>
  <w:style w:type="paragraph" w:customStyle="1" w:styleId="Znak2">
    <w:name w:val="Znak2"/>
    <w:basedOn w:val="Normalny"/>
    <w:rPr>
      <w:rFonts w:ascii="Arial" w:hAnsi="Arial" w:cs="Arial"/>
    </w:rPr>
  </w:style>
  <w:style w:type="paragraph" w:customStyle="1" w:styleId="scfbrieftext">
    <w:name w:val="scfbrieftext"/>
    <w:basedOn w:val="Normalny"/>
    <w:rPr>
      <w:rFonts w:ascii="Arial" w:hAnsi="Arial" w:cs="Arial"/>
      <w:sz w:val="22"/>
      <w:szCs w:val="22"/>
      <w:lang w:eastAsia="zh-CN"/>
    </w:rPr>
  </w:style>
  <w:style w:type="paragraph" w:customStyle="1" w:styleId="FR1">
    <w:name w:val="FR1"/>
    <w:pPr>
      <w:widowControl w:val="0"/>
      <w:suppressAutoHyphens/>
      <w:spacing w:before="140"/>
      <w:jc w:val="both"/>
    </w:pPr>
    <w:rPr>
      <w:rFonts w:ascii="Arial" w:hAnsi="Arial"/>
      <w:sz w:val="22"/>
      <w:lang w:eastAsia="ar-SA"/>
    </w:rPr>
  </w:style>
  <w:style w:type="paragraph" w:styleId="Bezodstpw">
    <w:name w:val="No Spacing"/>
    <w:qFormat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Nagwektabeli">
    <w:name w:val="Nagłówek tabeli"/>
    <w:basedOn w:val="Normalny"/>
    <w:pPr>
      <w:suppressLineNumbers/>
      <w:suppressAutoHyphens/>
      <w:jc w:val="center"/>
    </w:pPr>
    <w:rPr>
      <w:b/>
      <w:bCs/>
      <w:lang w:eastAsia="ar-SA"/>
    </w:rPr>
  </w:style>
  <w:style w:type="paragraph" w:styleId="Akapitzlist">
    <w:name w:val="List Paragraph"/>
    <w:basedOn w:val="Normalny"/>
    <w:qFormat/>
    <w:pPr>
      <w:suppressAutoHyphens/>
      <w:ind w:left="720"/>
      <w:contextualSpacing/>
    </w:pPr>
    <w:rPr>
      <w:lang w:eastAsia="ar-SA"/>
    </w:rPr>
  </w:style>
  <w:style w:type="paragraph" w:customStyle="1" w:styleId="WW-Tekstpodstawowy2">
    <w:name w:val="WW-Tekst podstawowy 2"/>
    <w:basedOn w:val="Normalny"/>
    <w:pPr>
      <w:suppressAutoHyphens/>
      <w:spacing w:line="160" w:lineRule="atLeast"/>
      <w:jc w:val="center"/>
    </w:pPr>
    <w:rPr>
      <w:b/>
      <w:szCs w:val="20"/>
    </w:rPr>
  </w:style>
  <w:style w:type="paragraph" w:customStyle="1" w:styleId="Noparagraphstyle">
    <w:name w:val="[No paragraph style]"/>
    <w:pPr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paragraph" w:styleId="Tytu">
    <w:name w:val="Title"/>
    <w:basedOn w:val="Normalny"/>
    <w:link w:val="TytuZnak"/>
    <w:qFormat/>
    <w:pPr>
      <w:spacing w:after="200" w:line="276" w:lineRule="auto"/>
      <w:jc w:val="center"/>
    </w:pPr>
    <w:rPr>
      <w:rFonts w:ascii="Arial" w:hAnsi="Arial"/>
      <w:b/>
      <w:bCs/>
      <w:sz w:val="28"/>
      <w:szCs w:val="22"/>
      <w:lang w:eastAsia="en-US"/>
    </w:rPr>
  </w:style>
  <w:style w:type="paragraph" w:styleId="NormalnyWeb">
    <w:name w:val="Normal (Web)"/>
    <w:basedOn w:val="Normalny"/>
    <w:pPr>
      <w:spacing w:before="100" w:beforeAutospacing="1" w:after="119"/>
    </w:pPr>
  </w:style>
  <w:style w:type="paragraph" w:styleId="Nagwek">
    <w:name w:val="header"/>
    <w:basedOn w:val="Normalny"/>
    <w:link w:val="NagwekZnak"/>
    <w:pPr>
      <w:tabs>
        <w:tab w:val="center" w:pos="4536"/>
        <w:tab w:val="right" w:pos="9072"/>
      </w:tabs>
    </w:pPr>
  </w:style>
  <w:style w:type="paragraph" w:customStyle="1" w:styleId="1">
    <w:name w:val="1."/>
    <w:basedOn w:val="Normalny"/>
    <w:pPr>
      <w:tabs>
        <w:tab w:val="left" w:pos="17706"/>
      </w:tabs>
      <w:suppressAutoHyphens/>
      <w:spacing w:line="258" w:lineRule="atLeast"/>
      <w:ind w:left="227" w:hanging="227"/>
      <w:jc w:val="both"/>
    </w:pPr>
    <w:rPr>
      <w:rFonts w:ascii="FrankfurtGothic" w:hAnsi="FrankfurtGothic"/>
      <w:color w:val="000000"/>
      <w:kern w:val="2"/>
      <w:sz w:val="19"/>
      <w:szCs w:val="20"/>
      <w:lang w:eastAsia="ar-SA"/>
    </w:rPr>
  </w:style>
  <w:style w:type="paragraph" w:styleId="Stopka">
    <w:name w:val="footer"/>
    <w:basedOn w:val="Normalny"/>
    <w:link w:val="StopkaZnak"/>
    <w:uiPriority w:val="99"/>
    <w:pPr>
      <w:tabs>
        <w:tab w:val="center" w:pos="4536"/>
        <w:tab w:val="right" w:pos="9072"/>
      </w:tabs>
    </w:pPr>
  </w:style>
  <w:style w:type="paragraph" w:styleId="Mapadokumentu">
    <w:name w:val="Document Map"/>
    <w:basedOn w:val="Normalny"/>
    <w:link w:val="MapadokumentuZnak"/>
    <w:uiPriority w:val="99"/>
    <w:unhideWhenUsed/>
    <w:rPr>
      <w:rFonts w:ascii="Tahoma" w:hAnsi="Tahoma"/>
      <w:sz w:val="16"/>
      <w:szCs w:val="16"/>
    </w:rPr>
  </w:style>
  <w:style w:type="paragraph" w:customStyle="1" w:styleId="pkt">
    <w:name w:val="pkt"/>
    <w:basedOn w:val="Normalny"/>
    <w:pPr>
      <w:suppressAutoHyphens/>
      <w:spacing w:before="60" w:after="60"/>
      <w:ind w:left="851" w:hanging="295"/>
      <w:jc w:val="both"/>
    </w:pPr>
    <w:rPr>
      <w:rFonts w:eastAsia="Calibri"/>
      <w:kern w:val="1"/>
      <w:szCs w:val="20"/>
      <w:lang w:eastAsia="ar-SA"/>
    </w:rPr>
  </w:style>
  <w:style w:type="paragraph" w:styleId="Tekstprzypisukocowego">
    <w:name w:val="endnote text"/>
    <w:basedOn w:val="Normalny"/>
    <w:link w:val="TekstprzypisukocowegoZnak"/>
    <w:uiPriority w:val="99"/>
    <w:unhideWhenUsed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Pr>
      <w:b/>
      <w:bCs/>
    </w:rPr>
  </w:style>
  <w:style w:type="paragraph" w:styleId="Tekstpodstawowywcity3">
    <w:name w:val="Body Text Indent 3"/>
    <w:basedOn w:val="Normalny"/>
    <w:link w:val="Tekstpodstawowywcity3Znak"/>
    <w:uiPriority w:val="99"/>
    <w:unhideWhenUsed/>
    <w:pPr>
      <w:suppressAutoHyphens/>
      <w:spacing w:after="120"/>
      <w:ind w:left="283"/>
    </w:pPr>
    <w:rPr>
      <w:sz w:val="16"/>
      <w:szCs w:val="16"/>
      <w:lang w:eastAsia="ar-SA"/>
    </w:rPr>
  </w:style>
  <w:style w:type="paragraph" w:styleId="Tekstpodstawowywcity">
    <w:name w:val="Body Text Indent"/>
    <w:basedOn w:val="Normalny"/>
    <w:link w:val="TekstpodstawowywcityZnak"/>
    <w:unhideWhenUsed/>
    <w:pPr>
      <w:spacing w:after="120"/>
      <w:ind w:left="283"/>
    </w:pPr>
  </w:style>
  <w:style w:type="paragraph" w:styleId="Tekstpodstawowy2">
    <w:name w:val="Body Text 2"/>
    <w:basedOn w:val="Normalny"/>
    <w:link w:val="Tekstpodstawowy2Znak"/>
    <w:pPr>
      <w:jc w:val="both"/>
    </w:pPr>
    <w:rPr>
      <w:b/>
      <w:bCs/>
      <w:i/>
      <w:iCs/>
    </w:rPr>
  </w:style>
  <w:style w:type="paragraph" w:styleId="Tekstpodstawowy">
    <w:name w:val="Body Text"/>
    <w:basedOn w:val="Normalny"/>
    <w:link w:val="TekstpodstawowyZnak"/>
    <w:uiPriority w:val="99"/>
    <w:unhideWhenUsed/>
    <w:pPr>
      <w:spacing w:after="120"/>
    </w:pPr>
  </w:style>
  <w:style w:type="paragraph" w:styleId="Tekstdymka">
    <w:name w:val="Balloon Text"/>
    <w:basedOn w:val="Normalny"/>
    <w:link w:val="TekstdymkaZnak"/>
    <w:uiPriority w:val="99"/>
    <w:unhideWhenUsed/>
    <w:rPr>
      <w:rFonts w:ascii="Tahoma" w:hAnsi="Tahoma"/>
      <w:sz w:val="16"/>
      <w:szCs w:val="16"/>
    </w:rPr>
  </w:style>
  <w:style w:type="paragraph" w:customStyle="1" w:styleId="Bezodstpw1">
    <w:name w:val="Bez odstępów1"/>
    <w:pPr>
      <w:widowControl w:val="0"/>
      <w:suppressAutoHyphens/>
    </w:pPr>
    <w:rPr>
      <w:kern w:val="2"/>
      <w:sz w:val="24"/>
      <w:szCs w:val="24"/>
      <w:lang w:eastAsia="ar-SA"/>
    </w:rPr>
  </w:style>
  <w:style w:type="paragraph" w:styleId="Tekstkomentarza">
    <w:name w:val="annotation text"/>
    <w:basedOn w:val="Normalny"/>
    <w:link w:val="TekstkomentarzaZnak"/>
    <w:uiPriority w:val="99"/>
    <w:unhideWhenUsed/>
    <w:rPr>
      <w:sz w:val="20"/>
      <w:szCs w:val="20"/>
    </w:rPr>
  </w:style>
  <w:style w:type="table" w:styleId="Tabela-Siatka">
    <w:name w:val="Table Grid"/>
    <w:basedOn w:val="Standardowy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40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ariusz Rebczynski</vt:lpstr>
    </vt:vector>
  </TitlesOfParts>
  <Company>Studio Graficzne FILE</Company>
  <LinksUpToDate>false</LinksUpToDate>
  <CharactersWithSpaces>1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usz Rebczynski</dc:title>
  <dc:creator>Piotr Domownik</dc:creator>
  <cp:lastModifiedBy>SAN</cp:lastModifiedBy>
  <cp:revision>2</cp:revision>
  <cp:lastPrinted>2019-11-27T14:56:00Z</cp:lastPrinted>
  <dcterms:created xsi:type="dcterms:W3CDTF">2021-06-14T11:13:00Z</dcterms:created>
  <dcterms:modified xsi:type="dcterms:W3CDTF">2021-06-1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126</vt:lpwstr>
  </property>
</Properties>
</file>